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990119" w14:textId="77777777" w:rsidR="002F127F" w:rsidRPr="005068AA" w:rsidRDefault="005068AA">
      <w:pPr>
        <w:rPr>
          <w:rFonts w:ascii="Trebuchet MS" w:hAnsi="Trebuchet MS"/>
        </w:rPr>
      </w:pPr>
      <w:bookmarkStart w:id="0" w:name="digital-vault-legacy-archive-templates"/>
      <w:r w:rsidRPr="005068AA">
        <w:rPr>
          <w:rFonts w:ascii="Trebuchet MS" w:hAnsi="Trebuchet MS"/>
        </w:rPr>
        <w:pict w14:anchorId="5699038A">
          <v:rect id="_x0000_i1025" style="width:0;height:1.5pt" o:hralign="center" o:hrstd="t" o:hr="t"/>
        </w:pict>
      </w:r>
    </w:p>
    <w:p w14:paraId="5699011A" w14:textId="7D826D18" w:rsidR="002F127F" w:rsidRPr="005068AA" w:rsidRDefault="00164AC8">
      <w:pPr>
        <w:pStyle w:val="Heading1"/>
        <w:rPr>
          <w:rFonts w:ascii="Trebuchet MS" w:hAnsi="Trebuchet MS"/>
        </w:rPr>
      </w:pPr>
      <w:bookmarkStart w:id="1" w:name="X48b9c7940b58216ce0a87640e0a2b426dec3a9d"/>
      <w:bookmarkEnd w:id="0"/>
      <w:r w:rsidRPr="005068AA">
        <w:rPr>
          <w:rFonts w:ascii="Trebuchet MS" w:hAnsi="Trebuchet MS"/>
        </w:rPr>
        <w:t>MASTER ACCOUNT &amp; PASSWORD INVENTORY</w:t>
      </w:r>
    </w:p>
    <w:p w14:paraId="5699011B" w14:textId="77777777" w:rsidR="002F127F" w:rsidRPr="005068AA" w:rsidRDefault="00164AC8">
      <w:pPr>
        <w:pStyle w:val="Heading2"/>
        <w:rPr>
          <w:rFonts w:ascii="Trebuchet MS" w:hAnsi="Trebuchet MS"/>
        </w:rPr>
      </w:pPr>
      <w:bookmarkStart w:id="2" w:name="personal-information"/>
      <w:r w:rsidRPr="005068AA">
        <w:rPr>
          <w:rFonts w:ascii="Trebuchet MS" w:hAnsi="Trebuchet MS"/>
        </w:rPr>
        <w:t>Personal Information</w:t>
      </w:r>
    </w:p>
    <w:p w14:paraId="6DCBB292" w14:textId="77777777" w:rsidR="001962D3" w:rsidRPr="005068AA" w:rsidRDefault="00164AC8">
      <w:pPr>
        <w:pStyle w:val="FirstParagraph"/>
        <w:rPr>
          <w:rFonts w:ascii="Trebuchet MS" w:hAnsi="Trebuchet MS"/>
        </w:rPr>
      </w:pPr>
      <w:r w:rsidRPr="005068AA">
        <w:rPr>
          <w:rFonts w:ascii="Trebuchet MS" w:hAnsi="Trebuchet MS"/>
        </w:rPr>
        <w:t xml:space="preserve">Full Name: </w:t>
      </w:r>
    </w:p>
    <w:p w14:paraId="08B76454" w14:textId="77777777" w:rsidR="001962D3" w:rsidRPr="005068AA" w:rsidRDefault="00164AC8">
      <w:pPr>
        <w:pStyle w:val="FirstParagraph"/>
        <w:rPr>
          <w:rFonts w:ascii="Trebuchet MS" w:hAnsi="Trebuchet MS"/>
        </w:rPr>
      </w:pPr>
      <w:r w:rsidRPr="005068AA">
        <w:rPr>
          <w:rFonts w:ascii="Trebuchet MS" w:hAnsi="Trebuchet MS"/>
        </w:rPr>
        <w:t xml:space="preserve">Date of Birth: </w:t>
      </w:r>
    </w:p>
    <w:p w14:paraId="0B40DF83" w14:textId="77777777" w:rsidR="001962D3" w:rsidRPr="005068AA" w:rsidRDefault="00164AC8">
      <w:pPr>
        <w:pStyle w:val="FirstParagraph"/>
        <w:rPr>
          <w:rFonts w:ascii="Trebuchet MS" w:hAnsi="Trebuchet MS"/>
        </w:rPr>
      </w:pPr>
      <w:r w:rsidRPr="005068AA">
        <w:rPr>
          <w:rFonts w:ascii="Trebuchet MS" w:hAnsi="Trebuchet MS"/>
        </w:rPr>
        <w:t xml:space="preserve">Primary Email Address: </w:t>
      </w:r>
    </w:p>
    <w:p w14:paraId="5E65D131" w14:textId="77777777" w:rsidR="001962D3" w:rsidRPr="005068AA" w:rsidRDefault="00164AC8">
      <w:pPr>
        <w:pStyle w:val="FirstParagraph"/>
        <w:rPr>
          <w:rFonts w:ascii="Trebuchet MS" w:hAnsi="Trebuchet MS"/>
        </w:rPr>
      </w:pPr>
      <w:r w:rsidRPr="005068AA">
        <w:rPr>
          <w:rFonts w:ascii="Trebuchet MS" w:hAnsi="Trebuchet MS"/>
        </w:rPr>
        <w:t xml:space="preserve">Secondary Email Address: </w:t>
      </w:r>
    </w:p>
    <w:p w14:paraId="29B1833C" w14:textId="77777777" w:rsidR="001962D3" w:rsidRPr="005068AA" w:rsidRDefault="00164AC8">
      <w:pPr>
        <w:pStyle w:val="FirstParagraph"/>
        <w:rPr>
          <w:rFonts w:ascii="Trebuchet MS" w:hAnsi="Trebuchet MS"/>
        </w:rPr>
      </w:pPr>
      <w:r w:rsidRPr="005068AA">
        <w:rPr>
          <w:rFonts w:ascii="Trebuchet MS" w:hAnsi="Trebuchet MS"/>
        </w:rPr>
        <w:t xml:space="preserve">Phone Number: </w:t>
      </w:r>
    </w:p>
    <w:p w14:paraId="5699011C" w14:textId="0317234A" w:rsidR="002F127F" w:rsidRPr="005068AA" w:rsidRDefault="00164AC8">
      <w:pPr>
        <w:pStyle w:val="FirstParagraph"/>
        <w:rPr>
          <w:rFonts w:ascii="Trebuchet MS" w:hAnsi="Trebuchet MS"/>
        </w:rPr>
      </w:pPr>
      <w:r w:rsidRPr="005068AA">
        <w:rPr>
          <w:rFonts w:ascii="Trebuchet MS" w:hAnsi="Trebuchet MS"/>
        </w:rPr>
        <w:t>Emergency Contact:</w:t>
      </w:r>
    </w:p>
    <w:p w14:paraId="5699011D" w14:textId="77777777" w:rsidR="002F127F" w:rsidRPr="005068AA" w:rsidRDefault="005068AA">
      <w:pPr>
        <w:rPr>
          <w:rFonts w:ascii="Trebuchet MS" w:hAnsi="Trebuchet MS"/>
        </w:rPr>
      </w:pPr>
      <w:r w:rsidRPr="005068AA">
        <w:rPr>
          <w:rFonts w:ascii="Trebuchet MS" w:hAnsi="Trebuchet MS"/>
        </w:rPr>
        <w:pict w14:anchorId="5699038B">
          <v:rect id="_x0000_i1026" style="width:0;height:1.5pt" o:hralign="center" o:hrstd="t" o:hr="t"/>
        </w:pict>
      </w:r>
    </w:p>
    <w:p w14:paraId="5699011E" w14:textId="77777777" w:rsidR="002F127F" w:rsidRPr="005068AA" w:rsidRDefault="00164AC8">
      <w:pPr>
        <w:pStyle w:val="Heading2"/>
        <w:rPr>
          <w:rFonts w:ascii="Trebuchet MS" w:hAnsi="Trebuchet MS"/>
        </w:rPr>
      </w:pPr>
      <w:bookmarkStart w:id="3" w:name="password-manager-information"/>
      <w:bookmarkEnd w:id="2"/>
      <w:r w:rsidRPr="005068AA">
        <w:rPr>
          <w:rFonts w:ascii="Trebuchet MS" w:hAnsi="Trebuchet MS"/>
        </w:rPr>
        <w:t>Password Manager Information</w:t>
      </w:r>
    </w:p>
    <w:p w14:paraId="33387861" w14:textId="77777777" w:rsidR="001962D3" w:rsidRPr="005068AA" w:rsidRDefault="00164AC8">
      <w:pPr>
        <w:pStyle w:val="FirstParagraph"/>
        <w:rPr>
          <w:rFonts w:ascii="Trebuchet MS" w:hAnsi="Trebuchet MS"/>
        </w:rPr>
      </w:pPr>
      <w:r w:rsidRPr="005068AA">
        <w:rPr>
          <w:rFonts w:ascii="Trebuchet MS" w:hAnsi="Trebuchet MS"/>
        </w:rPr>
        <w:t xml:space="preserve">Password Manager Service: </w:t>
      </w:r>
    </w:p>
    <w:p w14:paraId="72F0F376" w14:textId="77777777" w:rsidR="001962D3" w:rsidRPr="005068AA" w:rsidRDefault="00164AC8">
      <w:pPr>
        <w:pStyle w:val="FirstParagraph"/>
        <w:rPr>
          <w:rFonts w:ascii="Trebuchet MS" w:hAnsi="Trebuchet MS"/>
        </w:rPr>
      </w:pPr>
      <w:r w:rsidRPr="005068AA">
        <w:rPr>
          <w:rFonts w:ascii="Trebuchet MS" w:hAnsi="Trebuchet MS"/>
        </w:rPr>
        <w:t xml:space="preserve">Master Password Location: </w:t>
      </w:r>
    </w:p>
    <w:p w14:paraId="73F87485" w14:textId="77777777" w:rsidR="001962D3" w:rsidRPr="005068AA" w:rsidRDefault="00164AC8">
      <w:pPr>
        <w:pStyle w:val="FirstParagraph"/>
        <w:rPr>
          <w:rFonts w:ascii="Trebuchet MS" w:hAnsi="Trebuchet MS"/>
        </w:rPr>
      </w:pPr>
      <w:r w:rsidRPr="005068AA">
        <w:rPr>
          <w:rFonts w:ascii="Trebuchet MS" w:hAnsi="Trebuchet MS"/>
        </w:rPr>
        <w:t xml:space="preserve">Recovery Key Location: </w:t>
      </w:r>
    </w:p>
    <w:p w14:paraId="60507394" w14:textId="77777777" w:rsidR="001962D3" w:rsidRPr="005068AA" w:rsidRDefault="00164AC8">
      <w:pPr>
        <w:pStyle w:val="FirstParagraph"/>
        <w:rPr>
          <w:rFonts w:ascii="Trebuchet MS" w:hAnsi="Trebuchet MS"/>
        </w:rPr>
      </w:pPr>
      <w:r w:rsidRPr="005068AA">
        <w:rPr>
          <w:rFonts w:ascii="Trebuchet MS" w:hAnsi="Trebuchet MS"/>
        </w:rPr>
        <w:t xml:space="preserve">2FA Backup Codes Location: </w:t>
      </w:r>
    </w:p>
    <w:p w14:paraId="5699011F" w14:textId="1D9B0D0D" w:rsidR="002F127F" w:rsidRPr="005068AA" w:rsidRDefault="00164AC8">
      <w:pPr>
        <w:pStyle w:val="FirstParagraph"/>
        <w:rPr>
          <w:rFonts w:ascii="Trebuchet MS" w:hAnsi="Trebuchet MS"/>
        </w:rPr>
      </w:pPr>
      <w:r w:rsidRPr="005068AA">
        <w:rPr>
          <w:rFonts w:ascii="Trebuchet MS" w:hAnsi="Trebuchet MS"/>
        </w:rPr>
        <w:t>Emergency Access Contact:</w:t>
      </w:r>
    </w:p>
    <w:p w14:paraId="56990120" w14:textId="77777777" w:rsidR="002F127F" w:rsidRPr="005068AA" w:rsidRDefault="005068AA">
      <w:pPr>
        <w:rPr>
          <w:rFonts w:ascii="Trebuchet MS" w:hAnsi="Trebuchet MS"/>
        </w:rPr>
      </w:pPr>
      <w:r w:rsidRPr="005068AA">
        <w:rPr>
          <w:rFonts w:ascii="Trebuchet MS" w:hAnsi="Trebuchet MS"/>
        </w:rPr>
        <w:pict w14:anchorId="5699038C">
          <v:rect id="_x0000_i1027" style="width:0;height:1.5pt" o:hralign="center" o:hrstd="t" o:hr="t"/>
        </w:pict>
      </w:r>
    </w:p>
    <w:p w14:paraId="56990121" w14:textId="77777777" w:rsidR="002F127F" w:rsidRPr="005068AA" w:rsidRDefault="00164AC8">
      <w:pPr>
        <w:pStyle w:val="Heading2"/>
        <w:rPr>
          <w:rFonts w:ascii="Trebuchet MS" w:hAnsi="Trebuchet MS"/>
        </w:rPr>
      </w:pPr>
      <w:bookmarkStart w:id="4" w:name="critical-accounts"/>
      <w:bookmarkEnd w:id="3"/>
      <w:r w:rsidRPr="005068AA">
        <w:rPr>
          <w:rFonts w:ascii="Trebuchet MS" w:hAnsi="Trebuchet MS"/>
        </w:rPr>
        <w:t>Critical Accounts</w:t>
      </w:r>
    </w:p>
    <w:p w14:paraId="56990122" w14:textId="77777777" w:rsidR="002F127F" w:rsidRPr="005068AA" w:rsidRDefault="00164AC8">
      <w:pPr>
        <w:pStyle w:val="Heading3"/>
        <w:rPr>
          <w:rFonts w:ascii="Trebuchet MS" w:hAnsi="Trebuchet MS"/>
        </w:rPr>
      </w:pPr>
      <w:bookmarkStart w:id="5" w:name="email-accounts"/>
      <w:r w:rsidRPr="005068AA">
        <w:rPr>
          <w:rFonts w:ascii="Trebuchet MS" w:hAnsi="Trebuchet MS"/>
        </w:rPr>
        <w:t>Email Accounts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426"/>
        <w:gridCol w:w="2318"/>
        <w:gridCol w:w="1872"/>
        <w:gridCol w:w="1872"/>
        <w:gridCol w:w="1872"/>
      </w:tblGrid>
      <w:tr w:rsidR="002F127F" w:rsidRPr="005068AA" w14:paraId="56990128" w14:textId="77777777" w:rsidTr="001962D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458" w:type="dxa"/>
          </w:tcPr>
          <w:p w14:paraId="56990123" w14:textId="77777777" w:rsidR="002F127F" w:rsidRPr="005068AA" w:rsidRDefault="00164AC8">
            <w:pPr>
              <w:pStyle w:val="Compact"/>
              <w:rPr>
                <w:rFonts w:ascii="Trebuchet MS" w:hAnsi="Trebuchet MS"/>
              </w:rPr>
            </w:pPr>
            <w:r w:rsidRPr="005068AA">
              <w:rPr>
                <w:rFonts w:ascii="Trebuchet MS" w:hAnsi="Trebuchet MS"/>
              </w:rPr>
              <w:t>Service</w:t>
            </w:r>
          </w:p>
        </w:tc>
        <w:tc>
          <w:tcPr>
            <w:tcW w:w="2373" w:type="dxa"/>
          </w:tcPr>
          <w:p w14:paraId="56990124" w14:textId="77777777" w:rsidR="002F127F" w:rsidRPr="005068AA" w:rsidRDefault="00164AC8">
            <w:pPr>
              <w:pStyle w:val="Compact"/>
              <w:rPr>
                <w:rFonts w:ascii="Trebuchet MS" w:hAnsi="Trebuchet MS"/>
              </w:rPr>
            </w:pPr>
            <w:r w:rsidRPr="005068AA">
              <w:rPr>
                <w:rFonts w:ascii="Trebuchet MS" w:hAnsi="Trebuchet MS"/>
              </w:rPr>
              <w:t>Username/Email</w:t>
            </w:r>
          </w:p>
        </w:tc>
        <w:tc>
          <w:tcPr>
            <w:tcW w:w="1915" w:type="dxa"/>
          </w:tcPr>
          <w:p w14:paraId="56990125" w14:textId="77777777" w:rsidR="002F127F" w:rsidRPr="005068AA" w:rsidRDefault="00164AC8">
            <w:pPr>
              <w:pStyle w:val="Compact"/>
              <w:rPr>
                <w:rFonts w:ascii="Trebuchet MS" w:hAnsi="Trebuchet MS"/>
              </w:rPr>
            </w:pPr>
            <w:r w:rsidRPr="005068AA">
              <w:rPr>
                <w:rFonts w:ascii="Trebuchet MS" w:hAnsi="Trebuchet MS"/>
              </w:rPr>
              <w:t>Password Location</w:t>
            </w:r>
          </w:p>
        </w:tc>
        <w:tc>
          <w:tcPr>
            <w:tcW w:w="1915" w:type="dxa"/>
          </w:tcPr>
          <w:p w14:paraId="56990126" w14:textId="77777777" w:rsidR="002F127F" w:rsidRPr="005068AA" w:rsidRDefault="00164AC8">
            <w:pPr>
              <w:pStyle w:val="Compact"/>
              <w:rPr>
                <w:rFonts w:ascii="Trebuchet MS" w:hAnsi="Trebuchet MS"/>
              </w:rPr>
            </w:pPr>
            <w:r w:rsidRPr="005068AA">
              <w:rPr>
                <w:rFonts w:ascii="Trebuchet MS" w:hAnsi="Trebuchet MS"/>
              </w:rPr>
              <w:t>Recovery Method</w:t>
            </w:r>
          </w:p>
        </w:tc>
        <w:tc>
          <w:tcPr>
            <w:tcW w:w="1915" w:type="dxa"/>
          </w:tcPr>
          <w:p w14:paraId="56990127" w14:textId="77777777" w:rsidR="002F127F" w:rsidRPr="005068AA" w:rsidRDefault="00164AC8">
            <w:pPr>
              <w:pStyle w:val="Compact"/>
              <w:rPr>
                <w:rFonts w:ascii="Trebuchet MS" w:hAnsi="Trebuchet MS"/>
              </w:rPr>
            </w:pPr>
            <w:r w:rsidRPr="005068AA">
              <w:rPr>
                <w:rFonts w:ascii="Trebuchet MS" w:hAnsi="Trebuchet MS"/>
              </w:rPr>
              <w:t>Notes</w:t>
            </w:r>
          </w:p>
        </w:tc>
      </w:tr>
      <w:tr w:rsidR="002F127F" w:rsidRPr="005068AA" w14:paraId="5699012E" w14:textId="77777777" w:rsidTr="001962D3">
        <w:tc>
          <w:tcPr>
            <w:tcW w:w="1458" w:type="dxa"/>
          </w:tcPr>
          <w:p w14:paraId="56990129" w14:textId="77777777" w:rsidR="002F127F" w:rsidRPr="005068AA" w:rsidRDefault="00164AC8">
            <w:pPr>
              <w:pStyle w:val="Compact"/>
              <w:rPr>
                <w:rFonts w:ascii="Trebuchet MS" w:hAnsi="Trebuchet MS"/>
              </w:rPr>
            </w:pPr>
            <w:r w:rsidRPr="005068AA">
              <w:rPr>
                <w:rFonts w:ascii="Trebuchet MS" w:hAnsi="Trebuchet MS"/>
              </w:rPr>
              <w:t>Gmail</w:t>
            </w:r>
          </w:p>
        </w:tc>
        <w:tc>
          <w:tcPr>
            <w:tcW w:w="2373" w:type="dxa"/>
          </w:tcPr>
          <w:p w14:paraId="5699012A" w14:textId="77777777" w:rsidR="002F127F" w:rsidRPr="005068AA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1915" w:type="dxa"/>
          </w:tcPr>
          <w:p w14:paraId="5699012B" w14:textId="77777777" w:rsidR="002F127F" w:rsidRPr="005068AA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1915" w:type="dxa"/>
          </w:tcPr>
          <w:p w14:paraId="5699012C" w14:textId="77777777" w:rsidR="002F127F" w:rsidRPr="005068AA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1915" w:type="dxa"/>
          </w:tcPr>
          <w:p w14:paraId="5699012D" w14:textId="77777777" w:rsidR="002F127F" w:rsidRPr="005068AA" w:rsidRDefault="002F127F">
            <w:pPr>
              <w:pStyle w:val="Compact"/>
              <w:rPr>
                <w:rFonts w:ascii="Trebuchet MS" w:hAnsi="Trebuchet MS"/>
              </w:rPr>
            </w:pPr>
          </w:p>
        </w:tc>
      </w:tr>
      <w:tr w:rsidR="002F127F" w:rsidRPr="005068AA" w14:paraId="56990134" w14:textId="77777777" w:rsidTr="001962D3">
        <w:tc>
          <w:tcPr>
            <w:tcW w:w="1458" w:type="dxa"/>
          </w:tcPr>
          <w:p w14:paraId="5699012F" w14:textId="77777777" w:rsidR="002F127F" w:rsidRPr="005068AA" w:rsidRDefault="00164AC8">
            <w:pPr>
              <w:pStyle w:val="Compact"/>
              <w:rPr>
                <w:rFonts w:ascii="Trebuchet MS" w:hAnsi="Trebuchet MS"/>
              </w:rPr>
            </w:pPr>
            <w:r w:rsidRPr="005068AA">
              <w:rPr>
                <w:rFonts w:ascii="Trebuchet MS" w:hAnsi="Trebuchet MS"/>
              </w:rPr>
              <w:t>Outlook</w:t>
            </w:r>
          </w:p>
        </w:tc>
        <w:tc>
          <w:tcPr>
            <w:tcW w:w="2373" w:type="dxa"/>
          </w:tcPr>
          <w:p w14:paraId="56990130" w14:textId="77777777" w:rsidR="002F127F" w:rsidRPr="005068AA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1915" w:type="dxa"/>
          </w:tcPr>
          <w:p w14:paraId="56990131" w14:textId="77777777" w:rsidR="002F127F" w:rsidRPr="005068AA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1915" w:type="dxa"/>
          </w:tcPr>
          <w:p w14:paraId="56990132" w14:textId="77777777" w:rsidR="002F127F" w:rsidRPr="005068AA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1915" w:type="dxa"/>
          </w:tcPr>
          <w:p w14:paraId="56990133" w14:textId="77777777" w:rsidR="002F127F" w:rsidRPr="005068AA" w:rsidRDefault="002F127F">
            <w:pPr>
              <w:pStyle w:val="Compact"/>
              <w:rPr>
                <w:rFonts w:ascii="Trebuchet MS" w:hAnsi="Trebuchet MS"/>
              </w:rPr>
            </w:pPr>
          </w:p>
        </w:tc>
      </w:tr>
      <w:tr w:rsidR="002F127F" w:rsidRPr="005068AA" w14:paraId="5699013A" w14:textId="77777777" w:rsidTr="001962D3">
        <w:tc>
          <w:tcPr>
            <w:tcW w:w="1458" w:type="dxa"/>
          </w:tcPr>
          <w:p w14:paraId="56990135" w14:textId="77777777" w:rsidR="002F127F" w:rsidRPr="005068AA" w:rsidRDefault="00164AC8">
            <w:pPr>
              <w:pStyle w:val="Compact"/>
              <w:rPr>
                <w:rFonts w:ascii="Trebuchet MS" w:hAnsi="Trebuchet MS"/>
              </w:rPr>
            </w:pPr>
            <w:r w:rsidRPr="005068AA">
              <w:rPr>
                <w:rFonts w:ascii="Trebuchet MS" w:hAnsi="Trebuchet MS"/>
              </w:rPr>
              <w:t>Yahoo</w:t>
            </w:r>
          </w:p>
        </w:tc>
        <w:tc>
          <w:tcPr>
            <w:tcW w:w="2373" w:type="dxa"/>
          </w:tcPr>
          <w:p w14:paraId="56990136" w14:textId="77777777" w:rsidR="002F127F" w:rsidRPr="005068AA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1915" w:type="dxa"/>
          </w:tcPr>
          <w:p w14:paraId="56990137" w14:textId="77777777" w:rsidR="002F127F" w:rsidRPr="005068AA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1915" w:type="dxa"/>
          </w:tcPr>
          <w:p w14:paraId="56990138" w14:textId="77777777" w:rsidR="002F127F" w:rsidRPr="005068AA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1915" w:type="dxa"/>
          </w:tcPr>
          <w:p w14:paraId="56990139" w14:textId="77777777" w:rsidR="002F127F" w:rsidRPr="005068AA" w:rsidRDefault="002F127F">
            <w:pPr>
              <w:pStyle w:val="Compact"/>
              <w:rPr>
                <w:rFonts w:ascii="Trebuchet MS" w:hAnsi="Trebuchet MS"/>
              </w:rPr>
            </w:pPr>
          </w:p>
        </w:tc>
      </w:tr>
    </w:tbl>
    <w:p w14:paraId="5699013B" w14:textId="77777777" w:rsidR="002F127F" w:rsidRPr="005068AA" w:rsidRDefault="005068AA">
      <w:pPr>
        <w:rPr>
          <w:rFonts w:ascii="Trebuchet MS" w:hAnsi="Trebuchet MS"/>
        </w:rPr>
      </w:pPr>
      <w:r w:rsidRPr="005068AA">
        <w:rPr>
          <w:rFonts w:ascii="Trebuchet MS" w:hAnsi="Trebuchet MS"/>
        </w:rPr>
        <w:pict w14:anchorId="5699038D">
          <v:rect id="_x0000_i1028" style="width:0;height:1.5pt" o:hralign="center" o:hrstd="t" o:hr="t"/>
        </w:pict>
      </w:r>
    </w:p>
    <w:p w14:paraId="5699013C" w14:textId="77777777" w:rsidR="002F127F" w:rsidRPr="005068AA" w:rsidRDefault="00164AC8">
      <w:pPr>
        <w:pStyle w:val="Heading3"/>
        <w:rPr>
          <w:rFonts w:ascii="Trebuchet MS" w:hAnsi="Trebuchet MS"/>
        </w:rPr>
      </w:pPr>
      <w:bookmarkStart w:id="6" w:name="banking-financial-accounts"/>
      <w:bookmarkEnd w:id="5"/>
      <w:r w:rsidRPr="005068AA">
        <w:rPr>
          <w:rFonts w:ascii="Trebuchet MS" w:hAnsi="Trebuchet MS"/>
        </w:rPr>
        <w:t>Banking &amp; Financial Accounts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560"/>
        <w:gridCol w:w="1560"/>
        <w:gridCol w:w="1560"/>
        <w:gridCol w:w="1560"/>
        <w:gridCol w:w="1560"/>
        <w:gridCol w:w="1560"/>
      </w:tblGrid>
      <w:tr w:rsidR="002F127F" w:rsidRPr="005068AA" w14:paraId="56990143" w14:textId="77777777" w:rsidTr="00CC5E8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596" w:type="dxa"/>
          </w:tcPr>
          <w:p w14:paraId="5699013D" w14:textId="77777777" w:rsidR="002F127F" w:rsidRPr="005068AA" w:rsidRDefault="00164AC8">
            <w:pPr>
              <w:pStyle w:val="Compact"/>
              <w:rPr>
                <w:rFonts w:ascii="Trebuchet MS" w:hAnsi="Trebuchet MS"/>
              </w:rPr>
            </w:pPr>
            <w:r w:rsidRPr="005068AA">
              <w:rPr>
                <w:rFonts w:ascii="Trebuchet MS" w:hAnsi="Trebuchet MS"/>
              </w:rPr>
              <w:t>Institution</w:t>
            </w:r>
          </w:p>
        </w:tc>
        <w:tc>
          <w:tcPr>
            <w:tcW w:w="1596" w:type="dxa"/>
          </w:tcPr>
          <w:p w14:paraId="5699013E" w14:textId="77777777" w:rsidR="002F127F" w:rsidRPr="005068AA" w:rsidRDefault="00164AC8">
            <w:pPr>
              <w:pStyle w:val="Compact"/>
              <w:rPr>
                <w:rFonts w:ascii="Trebuchet MS" w:hAnsi="Trebuchet MS"/>
              </w:rPr>
            </w:pPr>
            <w:r w:rsidRPr="005068AA">
              <w:rPr>
                <w:rFonts w:ascii="Trebuchet MS" w:hAnsi="Trebuchet MS"/>
              </w:rPr>
              <w:t>Username</w:t>
            </w:r>
          </w:p>
        </w:tc>
        <w:tc>
          <w:tcPr>
            <w:tcW w:w="1596" w:type="dxa"/>
          </w:tcPr>
          <w:p w14:paraId="5699013F" w14:textId="77777777" w:rsidR="002F127F" w:rsidRPr="005068AA" w:rsidRDefault="00164AC8">
            <w:pPr>
              <w:pStyle w:val="Compact"/>
              <w:rPr>
                <w:rFonts w:ascii="Trebuchet MS" w:hAnsi="Trebuchet MS"/>
              </w:rPr>
            </w:pPr>
            <w:r w:rsidRPr="005068AA">
              <w:rPr>
                <w:rFonts w:ascii="Trebuchet MS" w:hAnsi="Trebuchet MS"/>
              </w:rPr>
              <w:t>Password Location</w:t>
            </w:r>
          </w:p>
        </w:tc>
        <w:tc>
          <w:tcPr>
            <w:tcW w:w="1596" w:type="dxa"/>
          </w:tcPr>
          <w:p w14:paraId="56990140" w14:textId="77777777" w:rsidR="002F127F" w:rsidRPr="005068AA" w:rsidRDefault="00164AC8">
            <w:pPr>
              <w:pStyle w:val="Compact"/>
              <w:rPr>
                <w:rFonts w:ascii="Trebuchet MS" w:hAnsi="Trebuchet MS"/>
              </w:rPr>
            </w:pPr>
            <w:r w:rsidRPr="005068AA">
              <w:rPr>
                <w:rFonts w:ascii="Trebuchet MS" w:hAnsi="Trebuchet MS"/>
              </w:rPr>
              <w:t>Account Type</w:t>
            </w:r>
          </w:p>
        </w:tc>
        <w:tc>
          <w:tcPr>
            <w:tcW w:w="1596" w:type="dxa"/>
          </w:tcPr>
          <w:p w14:paraId="56990141" w14:textId="77777777" w:rsidR="002F127F" w:rsidRPr="005068AA" w:rsidRDefault="00164AC8">
            <w:pPr>
              <w:pStyle w:val="Compact"/>
              <w:rPr>
                <w:rFonts w:ascii="Trebuchet MS" w:hAnsi="Trebuchet MS"/>
              </w:rPr>
            </w:pPr>
            <w:r w:rsidRPr="005068AA">
              <w:rPr>
                <w:rFonts w:ascii="Trebuchet MS" w:hAnsi="Trebuchet MS"/>
              </w:rPr>
              <w:t>Contact Number</w:t>
            </w:r>
          </w:p>
        </w:tc>
        <w:tc>
          <w:tcPr>
            <w:tcW w:w="1596" w:type="dxa"/>
          </w:tcPr>
          <w:p w14:paraId="56990142" w14:textId="77777777" w:rsidR="002F127F" w:rsidRPr="005068AA" w:rsidRDefault="00164AC8">
            <w:pPr>
              <w:pStyle w:val="Compact"/>
              <w:rPr>
                <w:rFonts w:ascii="Trebuchet MS" w:hAnsi="Trebuchet MS"/>
              </w:rPr>
            </w:pPr>
            <w:r w:rsidRPr="005068AA">
              <w:rPr>
                <w:rFonts w:ascii="Trebuchet MS" w:hAnsi="Trebuchet MS"/>
              </w:rPr>
              <w:t>Notes</w:t>
            </w:r>
          </w:p>
        </w:tc>
      </w:tr>
      <w:tr w:rsidR="00CC5E8B" w:rsidRPr="005068AA" w14:paraId="635D2D7F" w14:textId="77777777" w:rsidTr="00CC5E8B">
        <w:tc>
          <w:tcPr>
            <w:tcW w:w="1596" w:type="dxa"/>
          </w:tcPr>
          <w:p w14:paraId="4907C5E1" w14:textId="77777777" w:rsidR="00CC5E8B" w:rsidRPr="005068AA" w:rsidRDefault="00CC5E8B" w:rsidP="005068AA">
            <w:pPr>
              <w:pStyle w:val="Compact"/>
              <w:jc w:val="center"/>
              <w:rPr>
                <w:rFonts w:ascii="Trebuchet MS" w:hAnsi="Trebuchet MS"/>
              </w:rPr>
            </w:pPr>
          </w:p>
        </w:tc>
        <w:tc>
          <w:tcPr>
            <w:tcW w:w="1596" w:type="dxa"/>
          </w:tcPr>
          <w:p w14:paraId="4A3F287F" w14:textId="77777777" w:rsidR="00CC5E8B" w:rsidRPr="005068AA" w:rsidRDefault="00CC5E8B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1596" w:type="dxa"/>
          </w:tcPr>
          <w:p w14:paraId="74016F38" w14:textId="77777777" w:rsidR="00CC5E8B" w:rsidRPr="005068AA" w:rsidRDefault="00CC5E8B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1596" w:type="dxa"/>
          </w:tcPr>
          <w:p w14:paraId="7614A470" w14:textId="77777777" w:rsidR="00CC5E8B" w:rsidRPr="005068AA" w:rsidRDefault="00CC5E8B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1596" w:type="dxa"/>
          </w:tcPr>
          <w:p w14:paraId="10F54883" w14:textId="77777777" w:rsidR="00CC5E8B" w:rsidRPr="005068AA" w:rsidRDefault="00CC5E8B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1596" w:type="dxa"/>
          </w:tcPr>
          <w:p w14:paraId="2CEB8BC1" w14:textId="77777777" w:rsidR="00CC5E8B" w:rsidRPr="005068AA" w:rsidRDefault="00CC5E8B">
            <w:pPr>
              <w:pStyle w:val="Compact"/>
              <w:rPr>
                <w:rFonts w:ascii="Trebuchet MS" w:hAnsi="Trebuchet MS"/>
              </w:rPr>
            </w:pPr>
          </w:p>
        </w:tc>
      </w:tr>
      <w:tr w:rsidR="00CC5E8B" w:rsidRPr="005068AA" w14:paraId="199E8CD5" w14:textId="77777777" w:rsidTr="00CC5E8B">
        <w:tc>
          <w:tcPr>
            <w:tcW w:w="1596" w:type="dxa"/>
          </w:tcPr>
          <w:p w14:paraId="4F49B77C" w14:textId="77777777" w:rsidR="00CC5E8B" w:rsidRPr="005068AA" w:rsidRDefault="00CC5E8B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1596" w:type="dxa"/>
          </w:tcPr>
          <w:p w14:paraId="5A10F20D" w14:textId="77777777" w:rsidR="00CC5E8B" w:rsidRPr="005068AA" w:rsidRDefault="00CC5E8B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1596" w:type="dxa"/>
          </w:tcPr>
          <w:p w14:paraId="5722CD0A" w14:textId="77777777" w:rsidR="00CC5E8B" w:rsidRPr="005068AA" w:rsidRDefault="00CC5E8B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1596" w:type="dxa"/>
          </w:tcPr>
          <w:p w14:paraId="6D20DD2F" w14:textId="77777777" w:rsidR="00CC5E8B" w:rsidRPr="005068AA" w:rsidRDefault="00CC5E8B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1596" w:type="dxa"/>
          </w:tcPr>
          <w:p w14:paraId="20D24B23" w14:textId="77777777" w:rsidR="00CC5E8B" w:rsidRPr="005068AA" w:rsidRDefault="00CC5E8B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1596" w:type="dxa"/>
          </w:tcPr>
          <w:p w14:paraId="3E994951" w14:textId="77777777" w:rsidR="00CC5E8B" w:rsidRPr="005068AA" w:rsidRDefault="00CC5E8B">
            <w:pPr>
              <w:pStyle w:val="Compact"/>
              <w:rPr>
                <w:rFonts w:ascii="Trebuchet MS" w:hAnsi="Trebuchet MS"/>
              </w:rPr>
            </w:pPr>
          </w:p>
        </w:tc>
      </w:tr>
      <w:tr w:rsidR="002F127F" w:rsidRPr="005068AA" w14:paraId="5699014A" w14:textId="77777777" w:rsidTr="00CC5E8B">
        <w:tc>
          <w:tcPr>
            <w:tcW w:w="1596" w:type="dxa"/>
          </w:tcPr>
          <w:p w14:paraId="56990144" w14:textId="77777777" w:rsidR="002F127F" w:rsidRPr="005068AA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1596" w:type="dxa"/>
          </w:tcPr>
          <w:p w14:paraId="56990145" w14:textId="77777777" w:rsidR="002F127F" w:rsidRPr="005068AA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1596" w:type="dxa"/>
          </w:tcPr>
          <w:p w14:paraId="56990146" w14:textId="77777777" w:rsidR="002F127F" w:rsidRPr="005068AA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1596" w:type="dxa"/>
          </w:tcPr>
          <w:p w14:paraId="56990147" w14:textId="77777777" w:rsidR="002F127F" w:rsidRPr="005068AA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1596" w:type="dxa"/>
          </w:tcPr>
          <w:p w14:paraId="56990148" w14:textId="77777777" w:rsidR="002F127F" w:rsidRPr="005068AA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1596" w:type="dxa"/>
          </w:tcPr>
          <w:p w14:paraId="56990149" w14:textId="77777777" w:rsidR="002F127F" w:rsidRPr="005068AA" w:rsidRDefault="002F127F">
            <w:pPr>
              <w:pStyle w:val="Compact"/>
              <w:rPr>
                <w:rFonts w:ascii="Trebuchet MS" w:hAnsi="Trebuchet MS"/>
              </w:rPr>
            </w:pPr>
          </w:p>
        </w:tc>
      </w:tr>
    </w:tbl>
    <w:p w14:paraId="5699014B" w14:textId="77777777" w:rsidR="002F127F" w:rsidRPr="005068AA" w:rsidRDefault="005068AA">
      <w:pPr>
        <w:rPr>
          <w:rFonts w:ascii="Trebuchet MS" w:hAnsi="Trebuchet MS"/>
        </w:rPr>
      </w:pPr>
      <w:r w:rsidRPr="005068AA">
        <w:rPr>
          <w:rFonts w:ascii="Trebuchet MS" w:hAnsi="Trebuchet MS"/>
        </w:rPr>
        <w:pict w14:anchorId="5699038E">
          <v:rect id="_x0000_i1029" style="width:0;height:1.5pt" o:hralign="center" o:hrstd="t" o:hr="t"/>
        </w:pict>
      </w:r>
    </w:p>
    <w:p w14:paraId="5699014C" w14:textId="77777777" w:rsidR="002F127F" w:rsidRPr="005068AA" w:rsidRDefault="00164AC8">
      <w:pPr>
        <w:pStyle w:val="Heading3"/>
        <w:rPr>
          <w:rFonts w:ascii="Trebuchet MS" w:hAnsi="Trebuchet MS"/>
        </w:rPr>
      </w:pPr>
      <w:bookmarkStart w:id="7" w:name="investment-retirement-accounts"/>
      <w:bookmarkEnd w:id="6"/>
      <w:r w:rsidRPr="005068AA">
        <w:rPr>
          <w:rFonts w:ascii="Trebuchet MS" w:hAnsi="Trebuchet MS"/>
        </w:rPr>
        <w:t>Investment &amp; Retirement Accounts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872"/>
        <w:gridCol w:w="1872"/>
        <w:gridCol w:w="1872"/>
        <w:gridCol w:w="1872"/>
        <w:gridCol w:w="1872"/>
      </w:tblGrid>
      <w:tr w:rsidR="002F127F" w:rsidRPr="005068AA" w14:paraId="56990152" w14:textId="77777777" w:rsidTr="00CC5E8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916" w:type="dxa"/>
          </w:tcPr>
          <w:p w14:paraId="5699014D" w14:textId="77777777" w:rsidR="002F127F" w:rsidRPr="005068AA" w:rsidRDefault="00164AC8">
            <w:pPr>
              <w:pStyle w:val="Compact"/>
              <w:rPr>
                <w:rFonts w:ascii="Trebuchet MS" w:hAnsi="Trebuchet MS"/>
              </w:rPr>
            </w:pPr>
            <w:r w:rsidRPr="005068AA">
              <w:rPr>
                <w:rFonts w:ascii="Trebuchet MS" w:hAnsi="Trebuchet MS"/>
              </w:rPr>
              <w:t>Institution</w:t>
            </w:r>
          </w:p>
        </w:tc>
        <w:tc>
          <w:tcPr>
            <w:tcW w:w="1915" w:type="dxa"/>
          </w:tcPr>
          <w:p w14:paraId="5699014E" w14:textId="77777777" w:rsidR="002F127F" w:rsidRPr="005068AA" w:rsidRDefault="00164AC8">
            <w:pPr>
              <w:pStyle w:val="Compact"/>
              <w:rPr>
                <w:rFonts w:ascii="Trebuchet MS" w:hAnsi="Trebuchet MS"/>
              </w:rPr>
            </w:pPr>
            <w:r w:rsidRPr="005068AA">
              <w:rPr>
                <w:rFonts w:ascii="Trebuchet MS" w:hAnsi="Trebuchet MS"/>
              </w:rPr>
              <w:t>Username</w:t>
            </w:r>
          </w:p>
        </w:tc>
        <w:tc>
          <w:tcPr>
            <w:tcW w:w="1915" w:type="dxa"/>
          </w:tcPr>
          <w:p w14:paraId="5699014F" w14:textId="77777777" w:rsidR="002F127F" w:rsidRPr="005068AA" w:rsidRDefault="00164AC8">
            <w:pPr>
              <w:pStyle w:val="Compact"/>
              <w:rPr>
                <w:rFonts w:ascii="Trebuchet MS" w:hAnsi="Trebuchet MS"/>
              </w:rPr>
            </w:pPr>
            <w:r w:rsidRPr="005068AA">
              <w:rPr>
                <w:rFonts w:ascii="Trebuchet MS" w:hAnsi="Trebuchet MS"/>
              </w:rPr>
              <w:t>Password Location</w:t>
            </w:r>
          </w:p>
        </w:tc>
        <w:tc>
          <w:tcPr>
            <w:tcW w:w="1915" w:type="dxa"/>
          </w:tcPr>
          <w:p w14:paraId="56990150" w14:textId="77777777" w:rsidR="002F127F" w:rsidRPr="005068AA" w:rsidRDefault="00164AC8">
            <w:pPr>
              <w:pStyle w:val="Compact"/>
              <w:rPr>
                <w:rFonts w:ascii="Trebuchet MS" w:hAnsi="Trebuchet MS"/>
              </w:rPr>
            </w:pPr>
            <w:r w:rsidRPr="005068AA">
              <w:rPr>
                <w:rFonts w:ascii="Trebuchet MS" w:hAnsi="Trebuchet MS"/>
              </w:rPr>
              <w:t>Beneficiary Verified</w:t>
            </w:r>
          </w:p>
        </w:tc>
        <w:tc>
          <w:tcPr>
            <w:tcW w:w="1915" w:type="dxa"/>
          </w:tcPr>
          <w:p w14:paraId="56990151" w14:textId="77777777" w:rsidR="002F127F" w:rsidRPr="005068AA" w:rsidRDefault="00164AC8">
            <w:pPr>
              <w:pStyle w:val="Compact"/>
              <w:rPr>
                <w:rFonts w:ascii="Trebuchet MS" w:hAnsi="Trebuchet MS"/>
              </w:rPr>
            </w:pPr>
            <w:r w:rsidRPr="005068AA">
              <w:rPr>
                <w:rFonts w:ascii="Trebuchet MS" w:hAnsi="Trebuchet MS"/>
              </w:rPr>
              <w:t>Notes</w:t>
            </w:r>
          </w:p>
        </w:tc>
      </w:tr>
      <w:tr w:rsidR="00CC5E8B" w:rsidRPr="005068AA" w14:paraId="79791CD8" w14:textId="77777777" w:rsidTr="00CC5E8B">
        <w:tc>
          <w:tcPr>
            <w:tcW w:w="1916" w:type="dxa"/>
          </w:tcPr>
          <w:p w14:paraId="3288BB07" w14:textId="77777777" w:rsidR="00CC5E8B" w:rsidRPr="005068AA" w:rsidRDefault="00CC5E8B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1915" w:type="dxa"/>
          </w:tcPr>
          <w:p w14:paraId="427BB790" w14:textId="77777777" w:rsidR="00CC5E8B" w:rsidRPr="005068AA" w:rsidRDefault="00CC5E8B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1915" w:type="dxa"/>
          </w:tcPr>
          <w:p w14:paraId="1F3DD5BF" w14:textId="77777777" w:rsidR="00CC5E8B" w:rsidRPr="005068AA" w:rsidRDefault="00CC5E8B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1915" w:type="dxa"/>
          </w:tcPr>
          <w:p w14:paraId="223DD056" w14:textId="77777777" w:rsidR="00CC5E8B" w:rsidRPr="005068AA" w:rsidRDefault="00CC5E8B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1915" w:type="dxa"/>
          </w:tcPr>
          <w:p w14:paraId="386E45D0" w14:textId="77777777" w:rsidR="00CC5E8B" w:rsidRPr="005068AA" w:rsidRDefault="00CC5E8B">
            <w:pPr>
              <w:pStyle w:val="Compact"/>
              <w:rPr>
                <w:rFonts w:ascii="Trebuchet MS" w:hAnsi="Trebuchet MS"/>
              </w:rPr>
            </w:pPr>
          </w:p>
        </w:tc>
      </w:tr>
      <w:tr w:rsidR="00CC5E8B" w:rsidRPr="005068AA" w14:paraId="15D24A84" w14:textId="77777777" w:rsidTr="00CC5E8B">
        <w:tc>
          <w:tcPr>
            <w:tcW w:w="1916" w:type="dxa"/>
          </w:tcPr>
          <w:p w14:paraId="6E5A13BA" w14:textId="77777777" w:rsidR="00CC5E8B" w:rsidRPr="005068AA" w:rsidRDefault="00CC5E8B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1915" w:type="dxa"/>
          </w:tcPr>
          <w:p w14:paraId="10B3B47E" w14:textId="77777777" w:rsidR="00CC5E8B" w:rsidRPr="005068AA" w:rsidRDefault="00CC5E8B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1915" w:type="dxa"/>
          </w:tcPr>
          <w:p w14:paraId="59200B3B" w14:textId="77777777" w:rsidR="00CC5E8B" w:rsidRPr="005068AA" w:rsidRDefault="00CC5E8B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1915" w:type="dxa"/>
          </w:tcPr>
          <w:p w14:paraId="3D5BBEE2" w14:textId="77777777" w:rsidR="00CC5E8B" w:rsidRPr="005068AA" w:rsidRDefault="00CC5E8B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1915" w:type="dxa"/>
          </w:tcPr>
          <w:p w14:paraId="03B6C5E3" w14:textId="77777777" w:rsidR="00CC5E8B" w:rsidRPr="005068AA" w:rsidRDefault="00CC5E8B">
            <w:pPr>
              <w:pStyle w:val="Compact"/>
              <w:rPr>
                <w:rFonts w:ascii="Trebuchet MS" w:hAnsi="Trebuchet MS"/>
              </w:rPr>
            </w:pPr>
          </w:p>
        </w:tc>
      </w:tr>
      <w:tr w:rsidR="002F127F" w:rsidRPr="005068AA" w14:paraId="56990158" w14:textId="77777777" w:rsidTr="00CC5E8B">
        <w:tc>
          <w:tcPr>
            <w:tcW w:w="1916" w:type="dxa"/>
          </w:tcPr>
          <w:p w14:paraId="56990153" w14:textId="77777777" w:rsidR="002F127F" w:rsidRPr="005068AA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1915" w:type="dxa"/>
          </w:tcPr>
          <w:p w14:paraId="56990154" w14:textId="77777777" w:rsidR="002F127F" w:rsidRPr="005068AA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1915" w:type="dxa"/>
          </w:tcPr>
          <w:p w14:paraId="56990155" w14:textId="77777777" w:rsidR="002F127F" w:rsidRPr="005068AA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1915" w:type="dxa"/>
          </w:tcPr>
          <w:p w14:paraId="56990156" w14:textId="77777777" w:rsidR="002F127F" w:rsidRPr="005068AA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1915" w:type="dxa"/>
          </w:tcPr>
          <w:p w14:paraId="56990157" w14:textId="77777777" w:rsidR="002F127F" w:rsidRPr="005068AA" w:rsidRDefault="002F127F">
            <w:pPr>
              <w:pStyle w:val="Compact"/>
              <w:rPr>
                <w:rFonts w:ascii="Trebuchet MS" w:hAnsi="Trebuchet MS"/>
              </w:rPr>
            </w:pPr>
          </w:p>
        </w:tc>
      </w:tr>
    </w:tbl>
    <w:p w14:paraId="56990159" w14:textId="77777777" w:rsidR="002F127F" w:rsidRPr="005068AA" w:rsidRDefault="005068AA">
      <w:pPr>
        <w:rPr>
          <w:rFonts w:ascii="Trebuchet MS" w:hAnsi="Trebuchet MS"/>
        </w:rPr>
      </w:pPr>
      <w:r w:rsidRPr="005068AA">
        <w:rPr>
          <w:rFonts w:ascii="Trebuchet MS" w:hAnsi="Trebuchet MS"/>
        </w:rPr>
        <w:pict w14:anchorId="5699038F">
          <v:rect id="_x0000_i1030" style="width:0;height:1.5pt" o:hralign="center" o:hrstd="t" o:hr="t"/>
        </w:pict>
      </w:r>
    </w:p>
    <w:p w14:paraId="5699015A" w14:textId="77777777" w:rsidR="002F127F" w:rsidRPr="005068AA" w:rsidRDefault="00164AC8">
      <w:pPr>
        <w:pStyle w:val="Heading3"/>
        <w:rPr>
          <w:rFonts w:ascii="Trebuchet MS" w:hAnsi="Trebuchet MS"/>
        </w:rPr>
      </w:pPr>
      <w:bookmarkStart w:id="8" w:name="insurance-accounts"/>
      <w:bookmarkEnd w:id="7"/>
      <w:r w:rsidRPr="005068AA">
        <w:rPr>
          <w:rFonts w:ascii="Trebuchet MS" w:hAnsi="Trebuchet MS"/>
        </w:rPr>
        <w:t>Insurance Accounts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560"/>
        <w:gridCol w:w="1560"/>
        <w:gridCol w:w="1560"/>
        <w:gridCol w:w="1560"/>
        <w:gridCol w:w="1560"/>
        <w:gridCol w:w="1560"/>
      </w:tblGrid>
      <w:tr w:rsidR="002F127F" w:rsidRPr="005068AA" w14:paraId="56990161" w14:textId="77777777" w:rsidTr="00750FA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596" w:type="dxa"/>
          </w:tcPr>
          <w:p w14:paraId="5699015B" w14:textId="77777777" w:rsidR="002F127F" w:rsidRPr="005068AA" w:rsidRDefault="00164AC8">
            <w:pPr>
              <w:pStyle w:val="Compact"/>
              <w:rPr>
                <w:rFonts w:ascii="Trebuchet MS" w:hAnsi="Trebuchet MS"/>
              </w:rPr>
            </w:pPr>
            <w:r w:rsidRPr="005068AA">
              <w:rPr>
                <w:rFonts w:ascii="Trebuchet MS" w:hAnsi="Trebuchet MS"/>
              </w:rPr>
              <w:t>Provider</w:t>
            </w:r>
          </w:p>
        </w:tc>
        <w:tc>
          <w:tcPr>
            <w:tcW w:w="1596" w:type="dxa"/>
          </w:tcPr>
          <w:p w14:paraId="5699015C" w14:textId="77777777" w:rsidR="002F127F" w:rsidRPr="005068AA" w:rsidRDefault="00164AC8">
            <w:pPr>
              <w:pStyle w:val="Compact"/>
              <w:rPr>
                <w:rFonts w:ascii="Trebuchet MS" w:hAnsi="Trebuchet MS"/>
              </w:rPr>
            </w:pPr>
            <w:r w:rsidRPr="005068AA">
              <w:rPr>
                <w:rFonts w:ascii="Trebuchet MS" w:hAnsi="Trebuchet MS"/>
              </w:rPr>
              <w:t>Policy Type</w:t>
            </w:r>
          </w:p>
        </w:tc>
        <w:tc>
          <w:tcPr>
            <w:tcW w:w="1596" w:type="dxa"/>
          </w:tcPr>
          <w:p w14:paraId="5699015D" w14:textId="77777777" w:rsidR="002F127F" w:rsidRPr="005068AA" w:rsidRDefault="00164AC8">
            <w:pPr>
              <w:pStyle w:val="Compact"/>
              <w:rPr>
                <w:rFonts w:ascii="Trebuchet MS" w:hAnsi="Trebuchet MS"/>
              </w:rPr>
            </w:pPr>
            <w:r w:rsidRPr="005068AA">
              <w:rPr>
                <w:rFonts w:ascii="Trebuchet MS" w:hAnsi="Trebuchet MS"/>
              </w:rPr>
              <w:t>Username</w:t>
            </w:r>
          </w:p>
        </w:tc>
        <w:tc>
          <w:tcPr>
            <w:tcW w:w="1596" w:type="dxa"/>
          </w:tcPr>
          <w:p w14:paraId="5699015E" w14:textId="77777777" w:rsidR="002F127F" w:rsidRPr="005068AA" w:rsidRDefault="00164AC8">
            <w:pPr>
              <w:pStyle w:val="Compact"/>
              <w:rPr>
                <w:rFonts w:ascii="Trebuchet MS" w:hAnsi="Trebuchet MS"/>
              </w:rPr>
            </w:pPr>
            <w:r w:rsidRPr="005068AA">
              <w:rPr>
                <w:rFonts w:ascii="Trebuchet MS" w:hAnsi="Trebuchet MS"/>
              </w:rPr>
              <w:t>Password Location</w:t>
            </w:r>
          </w:p>
        </w:tc>
        <w:tc>
          <w:tcPr>
            <w:tcW w:w="1596" w:type="dxa"/>
          </w:tcPr>
          <w:p w14:paraId="5699015F" w14:textId="77777777" w:rsidR="002F127F" w:rsidRPr="005068AA" w:rsidRDefault="00164AC8">
            <w:pPr>
              <w:pStyle w:val="Compact"/>
              <w:rPr>
                <w:rFonts w:ascii="Trebuchet MS" w:hAnsi="Trebuchet MS"/>
              </w:rPr>
            </w:pPr>
            <w:r w:rsidRPr="005068AA">
              <w:rPr>
                <w:rFonts w:ascii="Trebuchet MS" w:hAnsi="Trebuchet MS"/>
              </w:rPr>
              <w:t>Policy Number</w:t>
            </w:r>
          </w:p>
        </w:tc>
        <w:tc>
          <w:tcPr>
            <w:tcW w:w="1596" w:type="dxa"/>
          </w:tcPr>
          <w:p w14:paraId="56990160" w14:textId="77777777" w:rsidR="002F127F" w:rsidRPr="005068AA" w:rsidRDefault="00164AC8">
            <w:pPr>
              <w:pStyle w:val="Compact"/>
              <w:rPr>
                <w:rFonts w:ascii="Trebuchet MS" w:hAnsi="Trebuchet MS"/>
              </w:rPr>
            </w:pPr>
            <w:r w:rsidRPr="005068AA">
              <w:rPr>
                <w:rFonts w:ascii="Trebuchet MS" w:hAnsi="Trebuchet MS"/>
              </w:rPr>
              <w:t>Notes</w:t>
            </w:r>
          </w:p>
        </w:tc>
      </w:tr>
      <w:tr w:rsidR="00750FA8" w:rsidRPr="005068AA" w14:paraId="562CF3CD" w14:textId="77777777" w:rsidTr="00750FA8">
        <w:tc>
          <w:tcPr>
            <w:tcW w:w="1596" w:type="dxa"/>
          </w:tcPr>
          <w:p w14:paraId="1A4DBE29" w14:textId="77777777" w:rsidR="00750FA8" w:rsidRPr="005068AA" w:rsidRDefault="00750FA8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1596" w:type="dxa"/>
          </w:tcPr>
          <w:p w14:paraId="3384E75D" w14:textId="77777777" w:rsidR="00750FA8" w:rsidRPr="005068AA" w:rsidRDefault="00750FA8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1596" w:type="dxa"/>
          </w:tcPr>
          <w:p w14:paraId="0CACA4AB" w14:textId="77777777" w:rsidR="00750FA8" w:rsidRPr="005068AA" w:rsidRDefault="00750FA8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1596" w:type="dxa"/>
          </w:tcPr>
          <w:p w14:paraId="5635EB58" w14:textId="77777777" w:rsidR="00750FA8" w:rsidRPr="005068AA" w:rsidRDefault="00750FA8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1596" w:type="dxa"/>
          </w:tcPr>
          <w:p w14:paraId="6D9263C9" w14:textId="77777777" w:rsidR="00750FA8" w:rsidRPr="005068AA" w:rsidRDefault="00750FA8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1596" w:type="dxa"/>
          </w:tcPr>
          <w:p w14:paraId="240B078A" w14:textId="77777777" w:rsidR="00750FA8" w:rsidRPr="005068AA" w:rsidRDefault="00750FA8">
            <w:pPr>
              <w:pStyle w:val="Compact"/>
              <w:rPr>
                <w:rFonts w:ascii="Trebuchet MS" w:hAnsi="Trebuchet MS"/>
              </w:rPr>
            </w:pPr>
          </w:p>
        </w:tc>
      </w:tr>
      <w:tr w:rsidR="00750FA8" w:rsidRPr="005068AA" w14:paraId="5B505C94" w14:textId="77777777" w:rsidTr="00750FA8">
        <w:tc>
          <w:tcPr>
            <w:tcW w:w="1596" w:type="dxa"/>
          </w:tcPr>
          <w:p w14:paraId="3839EEFE" w14:textId="77777777" w:rsidR="00750FA8" w:rsidRPr="005068AA" w:rsidRDefault="00750FA8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1596" w:type="dxa"/>
          </w:tcPr>
          <w:p w14:paraId="21924B82" w14:textId="77777777" w:rsidR="00750FA8" w:rsidRPr="005068AA" w:rsidRDefault="00750FA8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1596" w:type="dxa"/>
          </w:tcPr>
          <w:p w14:paraId="04678DC7" w14:textId="77777777" w:rsidR="00750FA8" w:rsidRPr="005068AA" w:rsidRDefault="00750FA8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1596" w:type="dxa"/>
          </w:tcPr>
          <w:p w14:paraId="13B6ACB7" w14:textId="77777777" w:rsidR="00750FA8" w:rsidRPr="005068AA" w:rsidRDefault="00750FA8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1596" w:type="dxa"/>
          </w:tcPr>
          <w:p w14:paraId="620C9C67" w14:textId="77777777" w:rsidR="00750FA8" w:rsidRPr="005068AA" w:rsidRDefault="00750FA8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1596" w:type="dxa"/>
          </w:tcPr>
          <w:p w14:paraId="18D916E7" w14:textId="77777777" w:rsidR="00750FA8" w:rsidRPr="005068AA" w:rsidRDefault="00750FA8">
            <w:pPr>
              <w:pStyle w:val="Compact"/>
              <w:rPr>
                <w:rFonts w:ascii="Trebuchet MS" w:hAnsi="Trebuchet MS"/>
              </w:rPr>
            </w:pPr>
          </w:p>
        </w:tc>
      </w:tr>
      <w:tr w:rsidR="002F127F" w:rsidRPr="005068AA" w14:paraId="56990168" w14:textId="77777777" w:rsidTr="00750FA8">
        <w:tc>
          <w:tcPr>
            <w:tcW w:w="1596" w:type="dxa"/>
          </w:tcPr>
          <w:p w14:paraId="56990162" w14:textId="77777777" w:rsidR="002F127F" w:rsidRPr="005068AA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1596" w:type="dxa"/>
          </w:tcPr>
          <w:p w14:paraId="56990163" w14:textId="77777777" w:rsidR="002F127F" w:rsidRPr="005068AA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1596" w:type="dxa"/>
          </w:tcPr>
          <w:p w14:paraId="56990164" w14:textId="77777777" w:rsidR="002F127F" w:rsidRPr="005068AA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1596" w:type="dxa"/>
          </w:tcPr>
          <w:p w14:paraId="56990165" w14:textId="77777777" w:rsidR="002F127F" w:rsidRPr="005068AA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1596" w:type="dxa"/>
          </w:tcPr>
          <w:p w14:paraId="56990166" w14:textId="77777777" w:rsidR="002F127F" w:rsidRPr="005068AA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1596" w:type="dxa"/>
          </w:tcPr>
          <w:p w14:paraId="56990167" w14:textId="77777777" w:rsidR="002F127F" w:rsidRPr="005068AA" w:rsidRDefault="002F127F">
            <w:pPr>
              <w:pStyle w:val="Compact"/>
              <w:rPr>
                <w:rFonts w:ascii="Trebuchet MS" w:hAnsi="Trebuchet MS"/>
              </w:rPr>
            </w:pPr>
          </w:p>
        </w:tc>
      </w:tr>
    </w:tbl>
    <w:p w14:paraId="56990169" w14:textId="77777777" w:rsidR="002F127F" w:rsidRPr="005068AA" w:rsidRDefault="005068AA">
      <w:pPr>
        <w:rPr>
          <w:rFonts w:ascii="Trebuchet MS" w:hAnsi="Trebuchet MS"/>
        </w:rPr>
      </w:pPr>
      <w:r w:rsidRPr="005068AA">
        <w:rPr>
          <w:rFonts w:ascii="Trebuchet MS" w:hAnsi="Trebuchet MS"/>
        </w:rPr>
        <w:pict w14:anchorId="56990390">
          <v:rect id="_x0000_i1031" style="width:0;height:1.5pt" o:hralign="center" o:hrstd="t" o:hr="t"/>
        </w:pict>
      </w:r>
    </w:p>
    <w:p w14:paraId="5699016A" w14:textId="77777777" w:rsidR="002F127F" w:rsidRPr="005068AA" w:rsidRDefault="00164AC8">
      <w:pPr>
        <w:pStyle w:val="Heading3"/>
        <w:rPr>
          <w:rFonts w:ascii="Trebuchet MS" w:hAnsi="Trebuchet MS"/>
        </w:rPr>
      </w:pPr>
      <w:bookmarkStart w:id="9" w:name="utilities-home-services"/>
      <w:bookmarkEnd w:id="8"/>
      <w:r w:rsidRPr="005068AA">
        <w:rPr>
          <w:rFonts w:ascii="Trebuchet MS" w:hAnsi="Trebuchet MS"/>
        </w:rPr>
        <w:t>Utilities &amp; Home Servic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47"/>
        <w:gridCol w:w="1281"/>
        <w:gridCol w:w="2196"/>
        <w:gridCol w:w="1996"/>
        <w:gridCol w:w="822"/>
      </w:tblGrid>
      <w:tr w:rsidR="002F127F" w:rsidRPr="005068AA" w14:paraId="56990170" w14:textId="77777777" w:rsidTr="002F127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699016B" w14:textId="77777777" w:rsidR="002F127F" w:rsidRPr="005068AA" w:rsidRDefault="00164AC8">
            <w:pPr>
              <w:pStyle w:val="Compact"/>
              <w:rPr>
                <w:rFonts w:ascii="Trebuchet MS" w:hAnsi="Trebuchet MS"/>
              </w:rPr>
            </w:pPr>
            <w:r w:rsidRPr="005068AA">
              <w:rPr>
                <w:rFonts w:ascii="Trebuchet MS" w:hAnsi="Trebuchet MS"/>
              </w:rPr>
              <w:t>Service</w:t>
            </w:r>
          </w:p>
        </w:tc>
        <w:tc>
          <w:tcPr>
            <w:tcW w:w="0" w:type="auto"/>
          </w:tcPr>
          <w:p w14:paraId="5699016C" w14:textId="77777777" w:rsidR="002F127F" w:rsidRPr="005068AA" w:rsidRDefault="00164AC8">
            <w:pPr>
              <w:pStyle w:val="Compact"/>
              <w:rPr>
                <w:rFonts w:ascii="Trebuchet MS" w:hAnsi="Trebuchet MS"/>
              </w:rPr>
            </w:pPr>
            <w:r w:rsidRPr="005068AA">
              <w:rPr>
                <w:rFonts w:ascii="Trebuchet MS" w:hAnsi="Trebuchet MS"/>
              </w:rPr>
              <w:t>Username</w:t>
            </w:r>
          </w:p>
        </w:tc>
        <w:tc>
          <w:tcPr>
            <w:tcW w:w="0" w:type="auto"/>
          </w:tcPr>
          <w:p w14:paraId="5699016D" w14:textId="77777777" w:rsidR="002F127F" w:rsidRPr="005068AA" w:rsidRDefault="00164AC8">
            <w:pPr>
              <w:pStyle w:val="Compact"/>
              <w:rPr>
                <w:rFonts w:ascii="Trebuchet MS" w:hAnsi="Trebuchet MS"/>
              </w:rPr>
            </w:pPr>
            <w:r w:rsidRPr="005068AA">
              <w:rPr>
                <w:rFonts w:ascii="Trebuchet MS" w:hAnsi="Trebuchet MS"/>
              </w:rPr>
              <w:t>Password Location</w:t>
            </w:r>
          </w:p>
        </w:tc>
        <w:tc>
          <w:tcPr>
            <w:tcW w:w="0" w:type="auto"/>
          </w:tcPr>
          <w:p w14:paraId="5699016E" w14:textId="77777777" w:rsidR="002F127F" w:rsidRPr="005068AA" w:rsidRDefault="00164AC8">
            <w:pPr>
              <w:pStyle w:val="Compact"/>
              <w:rPr>
                <w:rFonts w:ascii="Trebuchet MS" w:hAnsi="Trebuchet MS"/>
              </w:rPr>
            </w:pPr>
            <w:r w:rsidRPr="005068AA">
              <w:rPr>
                <w:rFonts w:ascii="Trebuchet MS" w:hAnsi="Trebuchet MS"/>
              </w:rPr>
              <w:t>Account Number</w:t>
            </w:r>
          </w:p>
        </w:tc>
        <w:tc>
          <w:tcPr>
            <w:tcW w:w="0" w:type="auto"/>
          </w:tcPr>
          <w:p w14:paraId="5699016F" w14:textId="77777777" w:rsidR="002F127F" w:rsidRPr="005068AA" w:rsidRDefault="00164AC8">
            <w:pPr>
              <w:pStyle w:val="Compact"/>
              <w:rPr>
                <w:rFonts w:ascii="Trebuchet MS" w:hAnsi="Trebuchet MS"/>
              </w:rPr>
            </w:pPr>
            <w:r w:rsidRPr="005068AA">
              <w:rPr>
                <w:rFonts w:ascii="Trebuchet MS" w:hAnsi="Trebuchet MS"/>
              </w:rPr>
              <w:t>Notes</w:t>
            </w:r>
          </w:p>
        </w:tc>
      </w:tr>
      <w:tr w:rsidR="002F127F" w:rsidRPr="005068AA" w14:paraId="56990176" w14:textId="77777777">
        <w:tc>
          <w:tcPr>
            <w:tcW w:w="0" w:type="auto"/>
          </w:tcPr>
          <w:p w14:paraId="56990171" w14:textId="77777777" w:rsidR="002F127F" w:rsidRPr="005068AA" w:rsidRDefault="00164AC8">
            <w:pPr>
              <w:pStyle w:val="Compact"/>
              <w:rPr>
                <w:rFonts w:ascii="Trebuchet MS" w:hAnsi="Trebuchet MS"/>
              </w:rPr>
            </w:pPr>
            <w:r w:rsidRPr="005068AA">
              <w:rPr>
                <w:rFonts w:ascii="Trebuchet MS" w:hAnsi="Trebuchet MS"/>
              </w:rPr>
              <w:t>Electric</w:t>
            </w:r>
          </w:p>
        </w:tc>
        <w:tc>
          <w:tcPr>
            <w:tcW w:w="0" w:type="auto"/>
          </w:tcPr>
          <w:p w14:paraId="56990172" w14:textId="77777777" w:rsidR="002F127F" w:rsidRPr="005068AA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56990173" w14:textId="77777777" w:rsidR="002F127F" w:rsidRPr="005068AA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56990174" w14:textId="77777777" w:rsidR="002F127F" w:rsidRPr="005068AA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56990175" w14:textId="77777777" w:rsidR="002F127F" w:rsidRPr="005068AA" w:rsidRDefault="002F127F">
            <w:pPr>
              <w:pStyle w:val="Compact"/>
              <w:rPr>
                <w:rFonts w:ascii="Trebuchet MS" w:hAnsi="Trebuchet MS"/>
              </w:rPr>
            </w:pPr>
          </w:p>
        </w:tc>
      </w:tr>
      <w:tr w:rsidR="002F127F" w:rsidRPr="005068AA" w14:paraId="5699017C" w14:textId="77777777">
        <w:tc>
          <w:tcPr>
            <w:tcW w:w="0" w:type="auto"/>
          </w:tcPr>
          <w:p w14:paraId="56990177" w14:textId="77777777" w:rsidR="002F127F" w:rsidRPr="005068AA" w:rsidRDefault="00164AC8">
            <w:pPr>
              <w:pStyle w:val="Compact"/>
              <w:rPr>
                <w:rFonts w:ascii="Trebuchet MS" w:hAnsi="Trebuchet MS"/>
              </w:rPr>
            </w:pPr>
            <w:r w:rsidRPr="005068AA">
              <w:rPr>
                <w:rFonts w:ascii="Trebuchet MS" w:hAnsi="Trebuchet MS"/>
              </w:rPr>
              <w:t>Water</w:t>
            </w:r>
          </w:p>
        </w:tc>
        <w:tc>
          <w:tcPr>
            <w:tcW w:w="0" w:type="auto"/>
          </w:tcPr>
          <w:p w14:paraId="56990178" w14:textId="77777777" w:rsidR="002F127F" w:rsidRPr="005068AA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56990179" w14:textId="77777777" w:rsidR="002F127F" w:rsidRPr="005068AA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5699017A" w14:textId="77777777" w:rsidR="002F127F" w:rsidRPr="005068AA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5699017B" w14:textId="77777777" w:rsidR="002F127F" w:rsidRPr="005068AA" w:rsidRDefault="002F127F">
            <w:pPr>
              <w:pStyle w:val="Compact"/>
              <w:rPr>
                <w:rFonts w:ascii="Trebuchet MS" w:hAnsi="Trebuchet MS"/>
              </w:rPr>
            </w:pPr>
          </w:p>
        </w:tc>
      </w:tr>
      <w:tr w:rsidR="002F127F" w:rsidRPr="005068AA" w14:paraId="56990182" w14:textId="77777777">
        <w:tc>
          <w:tcPr>
            <w:tcW w:w="0" w:type="auto"/>
          </w:tcPr>
          <w:p w14:paraId="5699017D" w14:textId="77777777" w:rsidR="002F127F" w:rsidRPr="005068AA" w:rsidRDefault="00164AC8">
            <w:pPr>
              <w:pStyle w:val="Compact"/>
              <w:rPr>
                <w:rFonts w:ascii="Trebuchet MS" w:hAnsi="Trebuchet MS"/>
              </w:rPr>
            </w:pPr>
            <w:r w:rsidRPr="005068AA">
              <w:rPr>
                <w:rFonts w:ascii="Trebuchet MS" w:hAnsi="Trebuchet MS"/>
              </w:rPr>
              <w:t>Internet</w:t>
            </w:r>
          </w:p>
        </w:tc>
        <w:tc>
          <w:tcPr>
            <w:tcW w:w="0" w:type="auto"/>
          </w:tcPr>
          <w:p w14:paraId="5699017E" w14:textId="77777777" w:rsidR="002F127F" w:rsidRPr="005068AA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5699017F" w14:textId="77777777" w:rsidR="002F127F" w:rsidRPr="005068AA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56990180" w14:textId="77777777" w:rsidR="002F127F" w:rsidRPr="005068AA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56990181" w14:textId="77777777" w:rsidR="002F127F" w:rsidRPr="005068AA" w:rsidRDefault="002F127F">
            <w:pPr>
              <w:pStyle w:val="Compact"/>
              <w:rPr>
                <w:rFonts w:ascii="Trebuchet MS" w:hAnsi="Trebuchet MS"/>
              </w:rPr>
            </w:pPr>
          </w:p>
        </w:tc>
      </w:tr>
      <w:tr w:rsidR="002F127F" w:rsidRPr="005068AA" w14:paraId="56990188" w14:textId="77777777">
        <w:tc>
          <w:tcPr>
            <w:tcW w:w="0" w:type="auto"/>
          </w:tcPr>
          <w:p w14:paraId="56990183" w14:textId="77777777" w:rsidR="002F127F" w:rsidRPr="005068AA" w:rsidRDefault="00164AC8">
            <w:pPr>
              <w:pStyle w:val="Compact"/>
              <w:rPr>
                <w:rFonts w:ascii="Trebuchet MS" w:hAnsi="Trebuchet MS"/>
              </w:rPr>
            </w:pPr>
            <w:r w:rsidRPr="005068AA">
              <w:rPr>
                <w:rFonts w:ascii="Trebuchet MS" w:hAnsi="Trebuchet MS"/>
              </w:rPr>
              <w:t>Mobile Phone</w:t>
            </w:r>
          </w:p>
        </w:tc>
        <w:tc>
          <w:tcPr>
            <w:tcW w:w="0" w:type="auto"/>
          </w:tcPr>
          <w:p w14:paraId="56990184" w14:textId="77777777" w:rsidR="002F127F" w:rsidRPr="005068AA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56990185" w14:textId="77777777" w:rsidR="002F127F" w:rsidRPr="005068AA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56990186" w14:textId="77777777" w:rsidR="002F127F" w:rsidRPr="005068AA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56990187" w14:textId="77777777" w:rsidR="002F127F" w:rsidRPr="005068AA" w:rsidRDefault="002F127F">
            <w:pPr>
              <w:pStyle w:val="Compact"/>
              <w:rPr>
                <w:rFonts w:ascii="Trebuchet MS" w:hAnsi="Trebuchet MS"/>
              </w:rPr>
            </w:pPr>
          </w:p>
        </w:tc>
      </w:tr>
    </w:tbl>
    <w:p w14:paraId="56990189" w14:textId="77777777" w:rsidR="002F127F" w:rsidRPr="005068AA" w:rsidRDefault="005068AA">
      <w:pPr>
        <w:rPr>
          <w:rFonts w:ascii="Trebuchet MS" w:hAnsi="Trebuchet MS"/>
        </w:rPr>
      </w:pPr>
      <w:r w:rsidRPr="005068AA">
        <w:rPr>
          <w:rFonts w:ascii="Trebuchet MS" w:hAnsi="Trebuchet MS"/>
        </w:rPr>
        <w:pict w14:anchorId="56990391">
          <v:rect id="_x0000_i1032" style="width:0;height:1.5pt" o:hralign="center" o:hrstd="t" o:hr="t"/>
        </w:pict>
      </w:r>
    </w:p>
    <w:p w14:paraId="5699018A" w14:textId="77777777" w:rsidR="002F127F" w:rsidRPr="005068AA" w:rsidRDefault="00164AC8">
      <w:pPr>
        <w:pStyle w:val="Heading3"/>
        <w:rPr>
          <w:rFonts w:ascii="Trebuchet MS" w:hAnsi="Trebuchet MS"/>
        </w:rPr>
      </w:pPr>
      <w:bookmarkStart w:id="10" w:name="social-media-accounts"/>
      <w:bookmarkEnd w:id="9"/>
      <w:r w:rsidRPr="005068AA">
        <w:rPr>
          <w:rFonts w:ascii="Trebuchet MS" w:hAnsi="Trebuchet MS"/>
        </w:rPr>
        <w:t>Social Media Accounts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872"/>
        <w:gridCol w:w="1872"/>
        <w:gridCol w:w="1872"/>
        <w:gridCol w:w="1872"/>
        <w:gridCol w:w="1872"/>
      </w:tblGrid>
      <w:tr w:rsidR="002F127F" w:rsidRPr="005068AA" w14:paraId="56990190" w14:textId="77777777" w:rsidTr="006668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916" w:type="dxa"/>
          </w:tcPr>
          <w:p w14:paraId="5699018B" w14:textId="77777777" w:rsidR="002F127F" w:rsidRPr="005068AA" w:rsidRDefault="00164AC8">
            <w:pPr>
              <w:pStyle w:val="Compact"/>
              <w:rPr>
                <w:rFonts w:ascii="Trebuchet MS" w:hAnsi="Trebuchet MS"/>
              </w:rPr>
            </w:pPr>
            <w:r w:rsidRPr="005068AA">
              <w:rPr>
                <w:rFonts w:ascii="Trebuchet MS" w:hAnsi="Trebuchet MS"/>
              </w:rPr>
              <w:t>Platform</w:t>
            </w:r>
          </w:p>
        </w:tc>
        <w:tc>
          <w:tcPr>
            <w:tcW w:w="1915" w:type="dxa"/>
          </w:tcPr>
          <w:p w14:paraId="5699018C" w14:textId="77777777" w:rsidR="002F127F" w:rsidRPr="005068AA" w:rsidRDefault="00164AC8">
            <w:pPr>
              <w:pStyle w:val="Compact"/>
              <w:rPr>
                <w:rFonts w:ascii="Trebuchet MS" w:hAnsi="Trebuchet MS"/>
              </w:rPr>
            </w:pPr>
            <w:r w:rsidRPr="005068AA">
              <w:rPr>
                <w:rFonts w:ascii="Trebuchet MS" w:hAnsi="Trebuchet MS"/>
              </w:rPr>
              <w:t>Username</w:t>
            </w:r>
          </w:p>
        </w:tc>
        <w:tc>
          <w:tcPr>
            <w:tcW w:w="1915" w:type="dxa"/>
          </w:tcPr>
          <w:p w14:paraId="5699018D" w14:textId="77777777" w:rsidR="002F127F" w:rsidRPr="005068AA" w:rsidRDefault="00164AC8">
            <w:pPr>
              <w:pStyle w:val="Compact"/>
              <w:rPr>
                <w:rFonts w:ascii="Trebuchet MS" w:hAnsi="Trebuchet MS"/>
              </w:rPr>
            </w:pPr>
            <w:r w:rsidRPr="005068AA">
              <w:rPr>
                <w:rFonts w:ascii="Trebuchet MS" w:hAnsi="Trebuchet MS"/>
              </w:rPr>
              <w:t>Password Location</w:t>
            </w:r>
          </w:p>
        </w:tc>
        <w:tc>
          <w:tcPr>
            <w:tcW w:w="1915" w:type="dxa"/>
          </w:tcPr>
          <w:p w14:paraId="5699018E" w14:textId="77777777" w:rsidR="002F127F" w:rsidRPr="005068AA" w:rsidRDefault="00164AC8">
            <w:pPr>
              <w:pStyle w:val="Compact"/>
              <w:rPr>
                <w:rFonts w:ascii="Trebuchet MS" w:hAnsi="Trebuchet MS"/>
              </w:rPr>
            </w:pPr>
            <w:r w:rsidRPr="005068AA">
              <w:rPr>
                <w:rFonts w:ascii="Trebuchet MS" w:hAnsi="Trebuchet MS"/>
              </w:rPr>
              <w:t>Memorialization Instructions</w:t>
            </w:r>
          </w:p>
        </w:tc>
        <w:tc>
          <w:tcPr>
            <w:tcW w:w="1915" w:type="dxa"/>
          </w:tcPr>
          <w:p w14:paraId="5699018F" w14:textId="77777777" w:rsidR="002F127F" w:rsidRPr="005068AA" w:rsidRDefault="00164AC8">
            <w:pPr>
              <w:pStyle w:val="Compact"/>
              <w:rPr>
                <w:rFonts w:ascii="Trebuchet MS" w:hAnsi="Trebuchet MS"/>
              </w:rPr>
            </w:pPr>
            <w:r w:rsidRPr="005068AA">
              <w:rPr>
                <w:rFonts w:ascii="Trebuchet MS" w:hAnsi="Trebuchet MS"/>
              </w:rPr>
              <w:t>Notes</w:t>
            </w:r>
          </w:p>
        </w:tc>
      </w:tr>
      <w:tr w:rsidR="002F127F" w:rsidRPr="005068AA" w14:paraId="56990196" w14:textId="77777777" w:rsidTr="006668DC">
        <w:tc>
          <w:tcPr>
            <w:tcW w:w="1916" w:type="dxa"/>
          </w:tcPr>
          <w:p w14:paraId="56990191" w14:textId="77777777" w:rsidR="002F127F" w:rsidRPr="005068AA" w:rsidRDefault="00164AC8">
            <w:pPr>
              <w:pStyle w:val="Compact"/>
              <w:rPr>
                <w:rFonts w:ascii="Trebuchet MS" w:hAnsi="Trebuchet MS"/>
              </w:rPr>
            </w:pPr>
            <w:r w:rsidRPr="005068AA">
              <w:rPr>
                <w:rFonts w:ascii="Trebuchet MS" w:hAnsi="Trebuchet MS"/>
              </w:rPr>
              <w:t>Facebook</w:t>
            </w:r>
          </w:p>
        </w:tc>
        <w:tc>
          <w:tcPr>
            <w:tcW w:w="1915" w:type="dxa"/>
          </w:tcPr>
          <w:p w14:paraId="56990192" w14:textId="77777777" w:rsidR="002F127F" w:rsidRPr="005068AA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1915" w:type="dxa"/>
          </w:tcPr>
          <w:p w14:paraId="56990193" w14:textId="77777777" w:rsidR="002F127F" w:rsidRPr="005068AA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1915" w:type="dxa"/>
          </w:tcPr>
          <w:p w14:paraId="56990194" w14:textId="77777777" w:rsidR="002F127F" w:rsidRPr="005068AA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1915" w:type="dxa"/>
          </w:tcPr>
          <w:p w14:paraId="56990195" w14:textId="77777777" w:rsidR="002F127F" w:rsidRPr="005068AA" w:rsidRDefault="002F127F">
            <w:pPr>
              <w:pStyle w:val="Compact"/>
              <w:rPr>
                <w:rFonts w:ascii="Trebuchet MS" w:hAnsi="Trebuchet MS"/>
              </w:rPr>
            </w:pPr>
          </w:p>
        </w:tc>
      </w:tr>
      <w:tr w:rsidR="002F127F" w:rsidRPr="005068AA" w14:paraId="5699019C" w14:textId="77777777" w:rsidTr="006668DC">
        <w:tc>
          <w:tcPr>
            <w:tcW w:w="1916" w:type="dxa"/>
          </w:tcPr>
          <w:p w14:paraId="56990197" w14:textId="77777777" w:rsidR="002F127F" w:rsidRPr="005068AA" w:rsidRDefault="00164AC8">
            <w:pPr>
              <w:pStyle w:val="Compact"/>
              <w:rPr>
                <w:rFonts w:ascii="Trebuchet MS" w:hAnsi="Trebuchet MS"/>
              </w:rPr>
            </w:pPr>
            <w:r w:rsidRPr="005068AA">
              <w:rPr>
                <w:rFonts w:ascii="Trebuchet MS" w:hAnsi="Trebuchet MS"/>
              </w:rPr>
              <w:t>Instagram</w:t>
            </w:r>
          </w:p>
        </w:tc>
        <w:tc>
          <w:tcPr>
            <w:tcW w:w="1915" w:type="dxa"/>
          </w:tcPr>
          <w:p w14:paraId="56990198" w14:textId="77777777" w:rsidR="002F127F" w:rsidRPr="005068AA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1915" w:type="dxa"/>
          </w:tcPr>
          <w:p w14:paraId="56990199" w14:textId="77777777" w:rsidR="002F127F" w:rsidRPr="005068AA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1915" w:type="dxa"/>
          </w:tcPr>
          <w:p w14:paraId="5699019A" w14:textId="77777777" w:rsidR="002F127F" w:rsidRPr="005068AA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1915" w:type="dxa"/>
          </w:tcPr>
          <w:p w14:paraId="5699019B" w14:textId="77777777" w:rsidR="002F127F" w:rsidRPr="005068AA" w:rsidRDefault="002F127F">
            <w:pPr>
              <w:pStyle w:val="Compact"/>
              <w:rPr>
                <w:rFonts w:ascii="Trebuchet MS" w:hAnsi="Trebuchet MS"/>
              </w:rPr>
            </w:pPr>
          </w:p>
        </w:tc>
      </w:tr>
      <w:tr w:rsidR="002F127F" w:rsidRPr="005068AA" w14:paraId="569901A2" w14:textId="77777777" w:rsidTr="006668DC">
        <w:tc>
          <w:tcPr>
            <w:tcW w:w="1916" w:type="dxa"/>
          </w:tcPr>
          <w:p w14:paraId="5699019D" w14:textId="77777777" w:rsidR="002F127F" w:rsidRPr="005068AA" w:rsidRDefault="00164AC8">
            <w:pPr>
              <w:pStyle w:val="Compact"/>
              <w:rPr>
                <w:rFonts w:ascii="Trebuchet MS" w:hAnsi="Trebuchet MS"/>
              </w:rPr>
            </w:pPr>
            <w:r w:rsidRPr="005068AA">
              <w:rPr>
                <w:rFonts w:ascii="Trebuchet MS" w:hAnsi="Trebuchet MS"/>
              </w:rPr>
              <w:t>X/Twitter</w:t>
            </w:r>
          </w:p>
        </w:tc>
        <w:tc>
          <w:tcPr>
            <w:tcW w:w="1915" w:type="dxa"/>
          </w:tcPr>
          <w:p w14:paraId="5699019E" w14:textId="77777777" w:rsidR="002F127F" w:rsidRPr="005068AA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1915" w:type="dxa"/>
          </w:tcPr>
          <w:p w14:paraId="5699019F" w14:textId="77777777" w:rsidR="002F127F" w:rsidRPr="005068AA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1915" w:type="dxa"/>
          </w:tcPr>
          <w:p w14:paraId="569901A0" w14:textId="77777777" w:rsidR="002F127F" w:rsidRPr="005068AA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1915" w:type="dxa"/>
          </w:tcPr>
          <w:p w14:paraId="569901A1" w14:textId="77777777" w:rsidR="002F127F" w:rsidRPr="005068AA" w:rsidRDefault="002F127F">
            <w:pPr>
              <w:pStyle w:val="Compact"/>
              <w:rPr>
                <w:rFonts w:ascii="Trebuchet MS" w:hAnsi="Trebuchet MS"/>
              </w:rPr>
            </w:pPr>
          </w:p>
        </w:tc>
      </w:tr>
      <w:tr w:rsidR="002F127F" w:rsidRPr="005068AA" w14:paraId="569901A8" w14:textId="77777777" w:rsidTr="006668DC">
        <w:tc>
          <w:tcPr>
            <w:tcW w:w="1916" w:type="dxa"/>
          </w:tcPr>
          <w:p w14:paraId="569901A3" w14:textId="77777777" w:rsidR="002F127F" w:rsidRPr="005068AA" w:rsidRDefault="00164AC8">
            <w:pPr>
              <w:pStyle w:val="Compact"/>
              <w:rPr>
                <w:rFonts w:ascii="Trebuchet MS" w:hAnsi="Trebuchet MS"/>
              </w:rPr>
            </w:pPr>
            <w:r w:rsidRPr="005068AA">
              <w:rPr>
                <w:rFonts w:ascii="Trebuchet MS" w:hAnsi="Trebuchet MS"/>
              </w:rPr>
              <w:t>LinkedIn</w:t>
            </w:r>
          </w:p>
        </w:tc>
        <w:tc>
          <w:tcPr>
            <w:tcW w:w="1915" w:type="dxa"/>
          </w:tcPr>
          <w:p w14:paraId="569901A4" w14:textId="77777777" w:rsidR="002F127F" w:rsidRPr="005068AA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1915" w:type="dxa"/>
          </w:tcPr>
          <w:p w14:paraId="569901A5" w14:textId="77777777" w:rsidR="002F127F" w:rsidRPr="005068AA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1915" w:type="dxa"/>
          </w:tcPr>
          <w:p w14:paraId="569901A6" w14:textId="77777777" w:rsidR="002F127F" w:rsidRPr="005068AA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1915" w:type="dxa"/>
          </w:tcPr>
          <w:p w14:paraId="569901A7" w14:textId="77777777" w:rsidR="002F127F" w:rsidRPr="005068AA" w:rsidRDefault="002F127F">
            <w:pPr>
              <w:pStyle w:val="Compact"/>
              <w:rPr>
                <w:rFonts w:ascii="Trebuchet MS" w:hAnsi="Trebuchet MS"/>
              </w:rPr>
            </w:pPr>
          </w:p>
        </w:tc>
      </w:tr>
      <w:tr w:rsidR="006668DC" w:rsidRPr="005068AA" w14:paraId="26921AD1" w14:textId="77777777" w:rsidTr="006668DC">
        <w:tc>
          <w:tcPr>
            <w:tcW w:w="1916" w:type="dxa"/>
          </w:tcPr>
          <w:p w14:paraId="7C64ADC6" w14:textId="77777777" w:rsidR="006668DC" w:rsidRPr="005068AA" w:rsidRDefault="006668DC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1915" w:type="dxa"/>
          </w:tcPr>
          <w:p w14:paraId="3D6B92C5" w14:textId="77777777" w:rsidR="006668DC" w:rsidRPr="005068AA" w:rsidRDefault="006668DC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1915" w:type="dxa"/>
          </w:tcPr>
          <w:p w14:paraId="62EA638F" w14:textId="77777777" w:rsidR="006668DC" w:rsidRPr="005068AA" w:rsidRDefault="006668DC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1915" w:type="dxa"/>
          </w:tcPr>
          <w:p w14:paraId="54FA568A" w14:textId="77777777" w:rsidR="006668DC" w:rsidRPr="005068AA" w:rsidRDefault="006668DC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1915" w:type="dxa"/>
          </w:tcPr>
          <w:p w14:paraId="22D6D40F" w14:textId="77777777" w:rsidR="006668DC" w:rsidRPr="005068AA" w:rsidRDefault="006668DC">
            <w:pPr>
              <w:pStyle w:val="Compact"/>
              <w:rPr>
                <w:rFonts w:ascii="Trebuchet MS" w:hAnsi="Trebuchet MS"/>
              </w:rPr>
            </w:pPr>
          </w:p>
        </w:tc>
      </w:tr>
      <w:tr w:rsidR="006668DC" w:rsidRPr="005068AA" w14:paraId="234B0217" w14:textId="77777777" w:rsidTr="006668DC">
        <w:tc>
          <w:tcPr>
            <w:tcW w:w="1916" w:type="dxa"/>
          </w:tcPr>
          <w:p w14:paraId="79AEFF1D" w14:textId="77777777" w:rsidR="006668DC" w:rsidRPr="005068AA" w:rsidRDefault="006668DC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1915" w:type="dxa"/>
          </w:tcPr>
          <w:p w14:paraId="497DF3CB" w14:textId="77777777" w:rsidR="006668DC" w:rsidRPr="005068AA" w:rsidRDefault="006668DC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1915" w:type="dxa"/>
          </w:tcPr>
          <w:p w14:paraId="7FFEA11D" w14:textId="77777777" w:rsidR="006668DC" w:rsidRPr="005068AA" w:rsidRDefault="006668DC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1915" w:type="dxa"/>
          </w:tcPr>
          <w:p w14:paraId="6677C4BA" w14:textId="77777777" w:rsidR="006668DC" w:rsidRPr="005068AA" w:rsidRDefault="006668DC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1915" w:type="dxa"/>
          </w:tcPr>
          <w:p w14:paraId="1BC302B1" w14:textId="77777777" w:rsidR="006668DC" w:rsidRPr="005068AA" w:rsidRDefault="006668DC">
            <w:pPr>
              <w:pStyle w:val="Compact"/>
              <w:rPr>
                <w:rFonts w:ascii="Trebuchet MS" w:hAnsi="Trebuchet MS"/>
              </w:rPr>
            </w:pPr>
          </w:p>
        </w:tc>
      </w:tr>
    </w:tbl>
    <w:p w14:paraId="569901A9" w14:textId="77777777" w:rsidR="002F127F" w:rsidRPr="005068AA" w:rsidRDefault="005068AA">
      <w:pPr>
        <w:rPr>
          <w:rFonts w:ascii="Trebuchet MS" w:hAnsi="Trebuchet MS"/>
        </w:rPr>
      </w:pPr>
      <w:r w:rsidRPr="005068AA">
        <w:rPr>
          <w:rFonts w:ascii="Trebuchet MS" w:hAnsi="Trebuchet MS"/>
        </w:rPr>
        <w:lastRenderedPageBreak/>
        <w:pict w14:anchorId="56990392">
          <v:rect id="_x0000_i1033" style="width:0;height:1.5pt" o:hralign="center" o:hrstd="t" o:hr="t"/>
        </w:pict>
      </w:r>
    </w:p>
    <w:p w14:paraId="569901AA" w14:textId="77777777" w:rsidR="002F127F" w:rsidRPr="005068AA" w:rsidRDefault="00164AC8">
      <w:pPr>
        <w:pStyle w:val="Heading3"/>
        <w:rPr>
          <w:rFonts w:ascii="Trebuchet MS" w:hAnsi="Trebuchet MS"/>
        </w:rPr>
      </w:pPr>
      <w:bookmarkStart w:id="11" w:name="cloud-storage-devices"/>
      <w:bookmarkEnd w:id="10"/>
      <w:r w:rsidRPr="005068AA">
        <w:rPr>
          <w:rFonts w:ascii="Trebuchet MS" w:hAnsi="Trebuchet MS"/>
        </w:rPr>
        <w:t>Cloud Storage &amp; Devices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872"/>
        <w:gridCol w:w="1872"/>
        <w:gridCol w:w="1872"/>
        <w:gridCol w:w="1872"/>
        <w:gridCol w:w="1872"/>
      </w:tblGrid>
      <w:tr w:rsidR="002F127F" w:rsidRPr="005068AA" w14:paraId="569901B0" w14:textId="77777777" w:rsidTr="006668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916" w:type="dxa"/>
          </w:tcPr>
          <w:p w14:paraId="569901AB" w14:textId="77777777" w:rsidR="002F127F" w:rsidRPr="005068AA" w:rsidRDefault="00164AC8">
            <w:pPr>
              <w:pStyle w:val="Compact"/>
              <w:rPr>
                <w:rFonts w:ascii="Trebuchet MS" w:hAnsi="Trebuchet MS"/>
              </w:rPr>
            </w:pPr>
            <w:r w:rsidRPr="005068AA">
              <w:rPr>
                <w:rFonts w:ascii="Trebuchet MS" w:hAnsi="Trebuchet MS"/>
              </w:rPr>
              <w:t>Service/Device</w:t>
            </w:r>
          </w:p>
        </w:tc>
        <w:tc>
          <w:tcPr>
            <w:tcW w:w="1915" w:type="dxa"/>
          </w:tcPr>
          <w:p w14:paraId="569901AC" w14:textId="77777777" w:rsidR="002F127F" w:rsidRPr="005068AA" w:rsidRDefault="00164AC8">
            <w:pPr>
              <w:pStyle w:val="Compact"/>
              <w:rPr>
                <w:rFonts w:ascii="Trebuchet MS" w:hAnsi="Trebuchet MS"/>
              </w:rPr>
            </w:pPr>
            <w:r w:rsidRPr="005068AA">
              <w:rPr>
                <w:rFonts w:ascii="Trebuchet MS" w:hAnsi="Trebuchet MS"/>
              </w:rPr>
              <w:t>Username</w:t>
            </w:r>
          </w:p>
        </w:tc>
        <w:tc>
          <w:tcPr>
            <w:tcW w:w="1915" w:type="dxa"/>
          </w:tcPr>
          <w:p w14:paraId="569901AD" w14:textId="77777777" w:rsidR="002F127F" w:rsidRPr="005068AA" w:rsidRDefault="00164AC8">
            <w:pPr>
              <w:pStyle w:val="Compact"/>
              <w:rPr>
                <w:rFonts w:ascii="Trebuchet MS" w:hAnsi="Trebuchet MS"/>
              </w:rPr>
            </w:pPr>
            <w:r w:rsidRPr="005068AA">
              <w:rPr>
                <w:rFonts w:ascii="Trebuchet MS" w:hAnsi="Trebuchet MS"/>
              </w:rPr>
              <w:t>Password/PIN Location</w:t>
            </w:r>
          </w:p>
        </w:tc>
        <w:tc>
          <w:tcPr>
            <w:tcW w:w="1915" w:type="dxa"/>
          </w:tcPr>
          <w:p w14:paraId="569901AE" w14:textId="77777777" w:rsidR="002F127F" w:rsidRPr="005068AA" w:rsidRDefault="00164AC8">
            <w:pPr>
              <w:pStyle w:val="Compact"/>
              <w:rPr>
                <w:rFonts w:ascii="Trebuchet MS" w:hAnsi="Trebuchet MS"/>
              </w:rPr>
            </w:pPr>
            <w:r w:rsidRPr="005068AA">
              <w:rPr>
                <w:rFonts w:ascii="Trebuchet MS" w:hAnsi="Trebuchet MS"/>
              </w:rPr>
              <w:t>Recovery Information</w:t>
            </w:r>
          </w:p>
        </w:tc>
        <w:tc>
          <w:tcPr>
            <w:tcW w:w="1915" w:type="dxa"/>
          </w:tcPr>
          <w:p w14:paraId="569901AF" w14:textId="77777777" w:rsidR="002F127F" w:rsidRPr="005068AA" w:rsidRDefault="00164AC8">
            <w:pPr>
              <w:pStyle w:val="Compact"/>
              <w:rPr>
                <w:rFonts w:ascii="Trebuchet MS" w:hAnsi="Trebuchet MS"/>
              </w:rPr>
            </w:pPr>
            <w:r w:rsidRPr="005068AA">
              <w:rPr>
                <w:rFonts w:ascii="Trebuchet MS" w:hAnsi="Trebuchet MS"/>
              </w:rPr>
              <w:t>Notes</w:t>
            </w:r>
          </w:p>
        </w:tc>
      </w:tr>
      <w:tr w:rsidR="002F127F" w:rsidRPr="005068AA" w14:paraId="569901B6" w14:textId="77777777" w:rsidTr="006668DC">
        <w:tc>
          <w:tcPr>
            <w:tcW w:w="1916" w:type="dxa"/>
          </w:tcPr>
          <w:p w14:paraId="569901B1" w14:textId="77777777" w:rsidR="002F127F" w:rsidRPr="005068AA" w:rsidRDefault="00164AC8">
            <w:pPr>
              <w:pStyle w:val="Compact"/>
              <w:rPr>
                <w:rFonts w:ascii="Trebuchet MS" w:hAnsi="Trebuchet MS"/>
              </w:rPr>
            </w:pPr>
            <w:r w:rsidRPr="005068AA">
              <w:rPr>
                <w:rFonts w:ascii="Trebuchet MS" w:hAnsi="Trebuchet MS"/>
              </w:rPr>
              <w:t>Apple ID</w:t>
            </w:r>
          </w:p>
        </w:tc>
        <w:tc>
          <w:tcPr>
            <w:tcW w:w="1915" w:type="dxa"/>
          </w:tcPr>
          <w:p w14:paraId="569901B2" w14:textId="77777777" w:rsidR="002F127F" w:rsidRPr="005068AA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1915" w:type="dxa"/>
          </w:tcPr>
          <w:p w14:paraId="569901B3" w14:textId="77777777" w:rsidR="002F127F" w:rsidRPr="005068AA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1915" w:type="dxa"/>
          </w:tcPr>
          <w:p w14:paraId="569901B4" w14:textId="77777777" w:rsidR="002F127F" w:rsidRPr="005068AA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1915" w:type="dxa"/>
          </w:tcPr>
          <w:p w14:paraId="569901B5" w14:textId="77777777" w:rsidR="002F127F" w:rsidRPr="005068AA" w:rsidRDefault="002F127F">
            <w:pPr>
              <w:pStyle w:val="Compact"/>
              <w:rPr>
                <w:rFonts w:ascii="Trebuchet MS" w:hAnsi="Trebuchet MS"/>
              </w:rPr>
            </w:pPr>
          </w:p>
        </w:tc>
      </w:tr>
      <w:tr w:rsidR="002F127F" w:rsidRPr="005068AA" w14:paraId="569901BC" w14:textId="77777777" w:rsidTr="006668DC">
        <w:tc>
          <w:tcPr>
            <w:tcW w:w="1916" w:type="dxa"/>
          </w:tcPr>
          <w:p w14:paraId="569901B7" w14:textId="77777777" w:rsidR="002F127F" w:rsidRPr="005068AA" w:rsidRDefault="00164AC8">
            <w:pPr>
              <w:pStyle w:val="Compact"/>
              <w:rPr>
                <w:rFonts w:ascii="Trebuchet MS" w:hAnsi="Trebuchet MS"/>
              </w:rPr>
            </w:pPr>
            <w:r w:rsidRPr="005068AA">
              <w:rPr>
                <w:rFonts w:ascii="Trebuchet MS" w:hAnsi="Trebuchet MS"/>
              </w:rPr>
              <w:t>Google Account</w:t>
            </w:r>
          </w:p>
        </w:tc>
        <w:tc>
          <w:tcPr>
            <w:tcW w:w="1915" w:type="dxa"/>
          </w:tcPr>
          <w:p w14:paraId="569901B8" w14:textId="77777777" w:rsidR="002F127F" w:rsidRPr="005068AA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1915" w:type="dxa"/>
          </w:tcPr>
          <w:p w14:paraId="569901B9" w14:textId="77777777" w:rsidR="002F127F" w:rsidRPr="005068AA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1915" w:type="dxa"/>
          </w:tcPr>
          <w:p w14:paraId="569901BA" w14:textId="77777777" w:rsidR="002F127F" w:rsidRPr="005068AA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1915" w:type="dxa"/>
          </w:tcPr>
          <w:p w14:paraId="569901BB" w14:textId="77777777" w:rsidR="002F127F" w:rsidRPr="005068AA" w:rsidRDefault="002F127F">
            <w:pPr>
              <w:pStyle w:val="Compact"/>
              <w:rPr>
                <w:rFonts w:ascii="Trebuchet MS" w:hAnsi="Trebuchet MS"/>
              </w:rPr>
            </w:pPr>
          </w:p>
        </w:tc>
      </w:tr>
      <w:tr w:rsidR="002F127F" w:rsidRPr="005068AA" w14:paraId="569901C2" w14:textId="77777777" w:rsidTr="006668DC">
        <w:tc>
          <w:tcPr>
            <w:tcW w:w="1916" w:type="dxa"/>
          </w:tcPr>
          <w:p w14:paraId="569901BD" w14:textId="77777777" w:rsidR="002F127F" w:rsidRPr="005068AA" w:rsidRDefault="00164AC8">
            <w:pPr>
              <w:pStyle w:val="Compact"/>
              <w:rPr>
                <w:rFonts w:ascii="Trebuchet MS" w:hAnsi="Trebuchet MS"/>
              </w:rPr>
            </w:pPr>
            <w:r w:rsidRPr="005068AA">
              <w:rPr>
                <w:rFonts w:ascii="Trebuchet MS" w:hAnsi="Trebuchet MS"/>
              </w:rPr>
              <w:t>Microsoft</w:t>
            </w:r>
          </w:p>
        </w:tc>
        <w:tc>
          <w:tcPr>
            <w:tcW w:w="1915" w:type="dxa"/>
          </w:tcPr>
          <w:p w14:paraId="569901BE" w14:textId="77777777" w:rsidR="002F127F" w:rsidRPr="005068AA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1915" w:type="dxa"/>
          </w:tcPr>
          <w:p w14:paraId="569901BF" w14:textId="77777777" w:rsidR="002F127F" w:rsidRPr="005068AA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1915" w:type="dxa"/>
          </w:tcPr>
          <w:p w14:paraId="569901C0" w14:textId="77777777" w:rsidR="002F127F" w:rsidRPr="005068AA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1915" w:type="dxa"/>
          </w:tcPr>
          <w:p w14:paraId="569901C1" w14:textId="77777777" w:rsidR="002F127F" w:rsidRPr="005068AA" w:rsidRDefault="002F127F">
            <w:pPr>
              <w:pStyle w:val="Compact"/>
              <w:rPr>
                <w:rFonts w:ascii="Trebuchet MS" w:hAnsi="Trebuchet MS"/>
              </w:rPr>
            </w:pPr>
          </w:p>
        </w:tc>
      </w:tr>
      <w:tr w:rsidR="002F127F" w:rsidRPr="005068AA" w14:paraId="569901C8" w14:textId="77777777" w:rsidTr="006668DC">
        <w:tc>
          <w:tcPr>
            <w:tcW w:w="1916" w:type="dxa"/>
          </w:tcPr>
          <w:p w14:paraId="569901C3" w14:textId="77777777" w:rsidR="002F127F" w:rsidRPr="005068AA" w:rsidRDefault="00164AC8">
            <w:pPr>
              <w:pStyle w:val="Compact"/>
              <w:rPr>
                <w:rFonts w:ascii="Trebuchet MS" w:hAnsi="Trebuchet MS"/>
              </w:rPr>
            </w:pPr>
            <w:r w:rsidRPr="005068AA">
              <w:rPr>
                <w:rFonts w:ascii="Trebuchet MS" w:hAnsi="Trebuchet MS"/>
              </w:rPr>
              <w:t>Laptop</w:t>
            </w:r>
          </w:p>
        </w:tc>
        <w:tc>
          <w:tcPr>
            <w:tcW w:w="1915" w:type="dxa"/>
          </w:tcPr>
          <w:p w14:paraId="569901C4" w14:textId="77777777" w:rsidR="002F127F" w:rsidRPr="005068AA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1915" w:type="dxa"/>
          </w:tcPr>
          <w:p w14:paraId="569901C5" w14:textId="77777777" w:rsidR="002F127F" w:rsidRPr="005068AA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1915" w:type="dxa"/>
          </w:tcPr>
          <w:p w14:paraId="569901C6" w14:textId="77777777" w:rsidR="002F127F" w:rsidRPr="005068AA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1915" w:type="dxa"/>
          </w:tcPr>
          <w:p w14:paraId="569901C7" w14:textId="77777777" w:rsidR="002F127F" w:rsidRPr="005068AA" w:rsidRDefault="002F127F">
            <w:pPr>
              <w:pStyle w:val="Compact"/>
              <w:rPr>
                <w:rFonts w:ascii="Trebuchet MS" w:hAnsi="Trebuchet MS"/>
              </w:rPr>
            </w:pPr>
          </w:p>
        </w:tc>
      </w:tr>
      <w:tr w:rsidR="002F127F" w:rsidRPr="005068AA" w14:paraId="569901CE" w14:textId="77777777" w:rsidTr="006668DC">
        <w:tc>
          <w:tcPr>
            <w:tcW w:w="1916" w:type="dxa"/>
          </w:tcPr>
          <w:p w14:paraId="569901C9" w14:textId="77777777" w:rsidR="002F127F" w:rsidRPr="005068AA" w:rsidRDefault="00164AC8">
            <w:pPr>
              <w:pStyle w:val="Compact"/>
              <w:rPr>
                <w:rFonts w:ascii="Trebuchet MS" w:hAnsi="Trebuchet MS"/>
              </w:rPr>
            </w:pPr>
            <w:r w:rsidRPr="005068AA">
              <w:rPr>
                <w:rFonts w:ascii="Trebuchet MS" w:hAnsi="Trebuchet MS"/>
              </w:rPr>
              <w:t>Phone</w:t>
            </w:r>
          </w:p>
        </w:tc>
        <w:tc>
          <w:tcPr>
            <w:tcW w:w="1915" w:type="dxa"/>
          </w:tcPr>
          <w:p w14:paraId="569901CA" w14:textId="77777777" w:rsidR="002F127F" w:rsidRPr="005068AA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1915" w:type="dxa"/>
          </w:tcPr>
          <w:p w14:paraId="569901CB" w14:textId="77777777" w:rsidR="002F127F" w:rsidRPr="005068AA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1915" w:type="dxa"/>
          </w:tcPr>
          <w:p w14:paraId="569901CC" w14:textId="77777777" w:rsidR="002F127F" w:rsidRPr="005068AA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1915" w:type="dxa"/>
          </w:tcPr>
          <w:p w14:paraId="569901CD" w14:textId="77777777" w:rsidR="002F127F" w:rsidRPr="005068AA" w:rsidRDefault="002F127F">
            <w:pPr>
              <w:pStyle w:val="Compact"/>
              <w:rPr>
                <w:rFonts w:ascii="Trebuchet MS" w:hAnsi="Trebuchet MS"/>
              </w:rPr>
            </w:pPr>
          </w:p>
        </w:tc>
      </w:tr>
      <w:tr w:rsidR="006668DC" w:rsidRPr="005068AA" w14:paraId="78226AC8" w14:textId="77777777" w:rsidTr="006668DC">
        <w:tc>
          <w:tcPr>
            <w:tcW w:w="1916" w:type="dxa"/>
          </w:tcPr>
          <w:p w14:paraId="015B4E13" w14:textId="77777777" w:rsidR="006668DC" w:rsidRPr="005068AA" w:rsidRDefault="006668DC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1915" w:type="dxa"/>
          </w:tcPr>
          <w:p w14:paraId="26CEEA3F" w14:textId="77777777" w:rsidR="006668DC" w:rsidRPr="005068AA" w:rsidRDefault="006668DC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1915" w:type="dxa"/>
          </w:tcPr>
          <w:p w14:paraId="6AFD4754" w14:textId="77777777" w:rsidR="006668DC" w:rsidRPr="005068AA" w:rsidRDefault="006668DC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1915" w:type="dxa"/>
          </w:tcPr>
          <w:p w14:paraId="11A6620F" w14:textId="77777777" w:rsidR="006668DC" w:rsidRPr="005068AA" w:rsidRDefault="006668DC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1915" w:type="dxa"/>
          </w:tcPr>
          <w:p w14:paraId="370C90F9" w14:textId="77777777" w:rsidR="006668DC" w:rsidRPr="005068AA" w:rsidRDefault="006668DC">
            <w:pPr>
              <w:pStyle w:val="Compact"/>
              <w:rPr>
                <w:rFonts w:ascii="Trebuchet MS" w:hAnsi="Trebuchet MS"/>
              </w:rPr>
            </w:pPr>
          </w:p>
        </w:tc>
      </w:tr>
      <w:tr w:rsidR="006668DC" w:rsidRPr="005068AA" w14:paraId="2170B024" w14:textId="77777777" w:rsidTr="006668DC">
        <w:tc>
          <w:tcPr>
            <w:tcW w:w="1916" w:type="dxa"/>
          </w:tcPr>
          <w:p w14:paraId="04E43111" w14:textId="77777777" w:rsidR="006668DC" w:rsidRPr="005068AA" w:rsidRDefault="006668DC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1915" w:type="dxa"/>
          </w:tcPr>
          <w:p w14:paraId="413B1977" w14:textId="77777777" w:rsidR="006668DC" w:rsidRPr="005068AA" w:rsidRDefault="006668DC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1915" w:type="dxa"/>
          </w:tcPr>
          <w:p w14:paraId="134CBE3A" w14:textId="77777777" w:rsidR="006668DC" w:rsidRPr="005068AA" w:rsidRDefault="006668DC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1915" w:type="dxa"/>
          </w:tcPr>
          <w:p w14:paraId="022A824D" w14:textId="77777777" w:rsidR="006668DC" w:rsidRPr="005068AA" w:rsidRDefault="006668DC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1915" w:type="dxa"/>
          </w:tcPr>
          <w:p w14:paraId="33D58589" w14:textId="77777777" w:rsidR="006668DC" w:rsidRPr="005068AA" w:rsidRDefault="006668DC">
            <w:pPr>
              <w:pStyle w:val="Compact"/>
              <w:rPr>
                <w:rFonts w:ascii="Trebuchet MS" w:hAnsi="Trebuchet MS"/>
              </w:rPr>
            </w:pPr>
          </w:p>
        </w:tc>
      </w:tr>
    </w:tbl>
    <w:p w14:paraId="569901CF" w14:textId="77777777" w:rsidR="002F127F" w:rsidRPr="005068AA" w:rsidRDefault="005068AA">
      <w:pPr>
        <w:rPr>
          <w:rFonts w:ascii="Trebuchet MS" w:hAnsi="Trebuchet MS"/>
        </w:rPr>
      </w:pPr>
      <w:r w:rsidRPr="005068AA">
        <w:rPr>
          <w:rFonts w:ascii="Trebuchet MS" w:hAnsi="Trebuchet MS"/>
        </w:rPr>
        <w:pict w14:anchorId="56990393">
          <v:rect id="_x0000_i1034" style="width:0;height:1.5pt" o:hralign="center" o:hrstd="t" o:hr="t"/>
        </w:pict>
      </w:r>
    </w:p>
    <w:p w14:paraId="569901D0" w14:textId="77777777" w:rsidR="002F127F" w:rsidRPr="005068AA" w:rsidRDefault="00164AC8">
      <w:pPr>
        <w:pStyle w:val="Heading3"/>
        <w:rPr>
          <w:rFonts w:ascii="Trebuchet MS" w:hAnsi="Trebuchet MS"/>
        </w:rPr>
      </w:pPr>
      <w:bookmarkStart w:id="12" w:name="subscription-services"/>
      <w:bookmarkEnd w:id="11"/>
      <w:r w:rsidRPr="005068AA">
        <w:rPr>
          <w:rFonts w:ascii="Trebuchet MS" w:hAnsi="Trebuchet MS"/>
        </w:rPr>
        <w:t>Subscription Servic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755"/>
        <w:gridCol w:w="1281"/>
        <w:gridCol w:w="1745"/>
        <w:gridCol w:w="1696"/>
        <w:gridCol w:w="1926"/>
      </w:tblGrid>
      <w:tr w:rsidR="002F127F" w:rsidRPr="005068AA" w14:paraId="569901D6" w14:textId="77777777" w:rsidTr="002F127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69901D1" w14:textId="77777777" w:rsidR="002F127F" w:rsidRPr="005068AA" w:rsidRDefault="00164AC8">
            <w:pPr>
              <w:pStyle w:val="Compact"/>
              <w:rPr>
                <w:rFonts w:ascii="Trebuchet MS" w:hAnsi="Trebuchet MS"/>
              </w:rPr>
            </w:pPr>
            <w:r w:rsidRPr="005068AA">
              <w:rPr>
                <w:rFonts w:ascii="Trebuchet MS" w:hAnsi="Trebuchet MS"/>
              </w:rPr>
              <w:t>Service</w:t>
            </w:r>
          </w:p>
        </w:tc>
        <w:tc>
          <w:tcPr>
            <w:tcW w:w="0" w:type="auto"/>
          </w:tcPr>
          <w:p w14:paraId="569901D2" w14:textId="77777777" w:rsidR="002F127F" w:rsidRPr="005068AA" w:rsidRDefault="00164AC8">
            <w:pPr>
              <w:pStyle w:val="Compact"/>
              <w:rPr>
                <w:rFonts w:ascii="Trebuchet MS" w:hAnsi="Trebuchet MS"/>
              </w:rPr>
            </w:pPr>
            <w:r w:rsidRPr="005068AA">
              <w:rPr>
                <w:rFonts w:ascii="Trebuchet MS" w:hAnsi="Trebuchet MS"/>
              </w:rPr>
              <w:t>Username</w:t>
            </w:r>
          </w:p>
        </w:tc>
        <w:tc>
          <w:tcPr>
            <w:tcW w:w="0" w:type="auto"/>
          </w:tcPr>
          <w:p w14:paraId="569901D3" w14:textId="77777777" w:rsidR="002F127F" w:rsidRPr="005068AA" w:rsidRDefault="00164AC8">
            <w:pPr>
              <w:pStyle w:val="Compact"/>
              <w:rPr>
                <w:rFonts w:ascii="Trebuchet MS" w:hAnsi="Trebuchet MS"/>
              </w:rPr>
            </w:pPr>
            <w:r w:rsidRPr="005068AA">
              <w:rPr>
                <w:rFonts w:ascii="Trebuchet MS" w:hAnsi="Trebuchet MS"/>
              </w:rPr>
              <w:t>Billing Method</w:t>
            </w:r>
          </w:p>
        </w:tc>
        <w:tc>
          <w:tcPr>
            <w:tcW w:w="0" w:type="auto"/>
          </w:tcPr>
          <w:p w14:paraId="569901D4" w14:textId="77777777" w:rsidR="002F127F" w:rsidRPr="005068AA" w:rsidRDefault="00164AC8">
            <w:pPr>
              <w:pStyle w:val="Compact"/>
              <w:rPr>
                <w:rFonts w:ascii="Trebuchet MS" w:hAnsi="Trebuchet MS"/>
              </w:rPr>
            </w:pPr>
            <w:r w:rsidRPr="005068AA">
              <w:rPr>
                <w:rFonts w:ascii="Trebuchet MS" w:hAnsi="Trebuchet MS"/>
              </w:rPr>
              <w:t>Renewal Date</w:t>
            </w:r>
          </w:p>
        </w:tc>
        <w:tc>
          <w:tcPr>
            <w:tcW w:w="0" w:type="auto"/>
          </w:tcPr>
          <w:p w14:paraId="569901D5" w14:textId="77777777" w:rsidR="002F127F" w:rsidRPr="005068AA" w:rsidRDefault="00164AC8">
            <w:pPr>
              <w:pStyle w:val="Compact"/>
              <w:rPr>
                <w:rFonts w:ascii="Trebuchet MS" w:hAnsi="Trebuchet MS"/>
              </w:rPr>
            </w:pPr>
            <w:r w:rsidRPr="005068AA">
              <w:rPr>
                <w:rFonts w:ascii="Trebuchet MS" w:hAnsi="Trebuchet MS"/>
              </w:rPr>
              <w:t xml:space="preserve">Cancel or </w:t>
            </w:r>
            <w:proofErr w:type="gramStart"/>
            <w:r w:rsidRPr="005068AA">
              <w:rPr>
                <w:rFonts w:ascii="Trebuchet MS" w:hAnsi="Trebuchet MS"/>
              </w:rPr>
              <w:t>Keep</w:t>
            </w:r>
            <w:proofErr w:type="gramEnd"/>
            <w:r w:rsidRPr="005068AA">
              <w:rPr>
                <w:rFonts w:ascii="Trebuchet MS" w:hAnsi="Trebuchet MS"/>
              </w:rPr>
              <w:t>?</w:t>
            </w:r>
          </w:p>
        </w:tc>
      </w:tr>
      <w:tr w:rsidR="002F127F" w:rsidRPr="005068AA" w14:paraId="569901DC" w14:textId="77777777">
        <w:tc>
          <w:tcPr>
            <w:tcW w:w="0" w:type="auto"/>
          </w:tcPr>
          <w:p w14:paraId="569901D7" w14:textId="77777777" w:rsidR="002F127F" w:rsidRPr="005068AA" w:rsidRDefault="00164AC8">
            <w:pPr>
              <w:pStyle w:val="Compact"/>
              <w:rPr>
                <w:rFonts w:ascii="Trebuchet MS" w:hAnsi="Trebuchet MS"/>
              </w:rPr>
            </w:pPr>
            <w:r w:rsidRPr="005068AA">
              <w:rPr>
                <w:rFonts w:ascii="Trebuchet MS" w:hAnsi="Trebuchet MS"/>
              </w:rPr>
              <w:t>Netflix</w:t>
            </w:r>
          </w:p>
        </w:tc>
        <w:tc>
          <w:tcPr>
            <w:tcW w:w="0" w:type="auto"/>
          </w:tcPr>
          <w:p w14:paraId="569901D8" w14:textId="77777777" w:rsidR="002F127F" w:rsidRPr="005068AA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569901D9" w14:textId="77777777" w:rsidR="002F127F" w:rsidRPr="005068AA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569901DA" w14:textId="77777777" w:rsidR="002F127F" w:rsidRPr="005068AA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569901DB" w14:textId="77777777" w:rsidR="002F127F" w:rsidRPr="005068AA" w:rsidRDefault="002F127F">
            <w:pPr>
              <w:pStyle w:val="Compact"/>
              <w:rPr>
                <w:rFonts w:ascii="Trebuchet MS" w:hAnsi="Trebuchet MS"/>
              </w:rPr>
            </w:pPr>
          </w:p>
        </w:tc>
      </w:tr>
      <w:tr w:rsidR="002F127F" w:rsidRPr="005068AA" w14:paraId="569901E2" w14:textId="77777777">
        <w:tc>
          <w:tcPr>
            <w:tcW w:w="0" w:type="auto"/>
          </w:tcPr>
          <w:p w14:paraId="569901DD" w14:textId="77777777" w:rsidR="002F127F" w:rsidRPr="005068AA" w:rsidRDefault="00164AC8">
            <w:pPr>
              <w:pStyle w:val="Compact"/>
              <w:rPr>
                <w:rFonts w:ascii="Trebuchet MS" w:hAnsi="Trebuchet MS"/>
              </w:rPr>
            </w:pPr>
            <w:r w:rsidRPr="005068AA">
              <w:rPr>
                <w:rFonts w:ascii="Trebuchet MS" w:hAnsi="Trebuchet MS"/>
              </w:rPr>
              <w:t>Spotify</w:t>
            </w:r>
          </w:p>
        </w:tc>
        <w:tc>
          <w:tcPr>
            <w:tcW w:w="0" w:type="auto"/>
          </w:tcPr>
          <w:p w14:paraId="569901DE" w14:textId="77777777" w:rsidR="002F127F" w:rsidRPr="005068AA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569901DF" w14:textId="77777777" w:rsidR="002F127F" w:rsidRPr="005068AA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569901E0" w14:textId="77777777" w:rsidR="002F127F" w:rsidRPr="005068AA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569901E1" w14:textId="77777777" w:rsidR="002F127F" w:rsidRPr="005068AA" w:rsidRDefault="002F127F">
            <w:pPr>
              <w:pStyle w:val="Compact"/>
              <w:rPr>
                <w:rFonts w:ascii="Trebuchet MS" w:hAnsi="Trebuchet MS"/>
              </w:rPr>
            </w:pPr>
          </w:p>
        </w:tc>
      </w:tr>
      <w:tr w:rsidR="002F127F" w:rsidRPr="005068AA" w14:paraId="569901E8" w14:textId="77777777">
        <w:tc>
          <w:tcPr>
            <w:tcW w:w="0" w:type="auto"/>
          </w:tcPr>
          <w:p w14:paraId="569901E3" w14:textId="77777777" w:rsidR="002F127F" w:rsidRPr="005068AA" w:rsidRDefault="00164AC8">
            <w:pPr>
              <w:pStyle w:val="Compact"/>
              <w:rPr>
                <w:rFonts w:ascii="Trebuchet MS" w:hAnsi="Trebuchet MS"/>
              </w:rPr>
            </w:pPr>
            <w:r w:rsidRPr="005068AA">
              <w:rPr>
                <w:rFonts w:ascii="Trebuchet MS" w:hAnsi="Trebuchet MS"/>
              </w:rPr>
              <w:t>Amazon Prime</w:t>
            </w:r>
          </w:p>
        </w:tc>
        <w:tc>
          <w:tcPr>
            <w:tcW w:w="0" w:type="auto"/>
          </w:tcPr>
          <w:p w14:paraId="569901E4" w14:textId="77777777" w:rsidR="002F127F" w:rsidRPr="005068AA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569901E5" w14:textId="77777777" w:rsidR="002F127F" w:rsidRPr="005068AA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569901E6" w14:textId="77777777" w:rsidR="002F127F" w:rsidRPr="005068AA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569901E7" w14:textId="77777777" w:rsidR="002F127F" w:rsidRPr="005068AA" w:rsidRDefault="002F127F">
            <w:pPr>
              <w:pStyle w:val="Compact"/>
              <w:rPr>
                <w:rFonts w:ascii="Trebuchet MS" w:hAnsi="Trebuchet MS"/>
              </w:rPr>
            </w:pPr>
          </w:p>
        </w:tc>
      </w:tr>
      <w:tr w:rsidR="006668DC" w:rsidRPr="005068AA" w14:paraId="21B55F1D" w14:textId="77777777">
        <w:tc>
          <w:tcPr>
            <w:tcW w:w="0" w:type="auto"/>
          </w:tcPr>
          <w:p w14:paraId="144100DE" w14:textId="4E75A953" w:rsidR="006668DC" w:rsidRPr="005068AA" w:rsidRDefault="006668DC">
            <w:pPr>
              <w:pStyle w:val="Compact"/>
              <w:rPr>
                <w:rFonts w:ascii="Trebuchet MS" w:hAnsi="Trebuchet MS"/>
              </w:rPr>
            </w:pPr>
            <w:r w:rsidRPr="005068AA">
              <w:rPr>
                <w:rFonts w:ascii="Trebuchet MS" w:hAnsi="Trebuchet MS"/>
              </w:rPr>
              <w:t>Peacock</w:t>
            </w:r>
          </w:p>
        </w:tc>
        <w:tc>
          <w:tcPr>
            <w:tcW w:w="0" w:type="auto"/>
          </w:tcPr>
          <w:p w14:paraId="1CCAF488" w14:textId="77777777" w:rsidR="006668DC" w:rsidRPr="005068AA" w:rsidRDefault="006668DC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3113BB81" w14:textId="77777777" w:rsidR="006668DC" w:rsidRPr="005068AA" w:rsidRDefault="006668DC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5D0D233F" w14:textId="77777777" w:rsidR="006668DC" w:rsidRPr="005068AA" w:rsidRDefault="006668DC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5C0E0A7E" w14:textId="77777777" w:rsidR="006668DC" w:rsidRPr="005068AA" w:rsidRDefault="006668DC">
            <w:pPr>
              <w:pStyle w:val="Compact"/>
              <w:rPr>
                <w:rFonts w:ascii="Trebuchet MS" w:hAnsi="Trebuchet MS"/>
              </w:rPr>
            </w:pPr>
          </w:p>
        </w:tc>
      </w:tr>
      <w:tr w:rsidR="006668DC" w:rsidRPr="005068AA" w14:paraId="60584C8A" w14:textId="77777777">
        <w:tc>
          <w:tcPr>
            <w:tcW w:w="0" w:type="auto"/>
          </w:tcPr>
          <w:p w14:paraId="2ECB9F8A" w14:textId="77777777" w:rsidR="006668DC" w:rsidRPr="005068AA" w:rsidRDefault="006668DC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54B43AA3" w14:textId="77777777" w:rsidR="006668DC" w:rsidRPr="005068AA" w:rsidRDefault="006668DC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213A6053" w14:textId="77777777" w:rsidR="006668DC" w:rsidRPr="005068AA" w:rsidRDefault="006668DC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578E1336" w14:textId="77777777" w:rsidR="006668DC" w:rsidRPr="005068AA" w:rsidRDefault="006668DC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0083EE44" w14:textId="77777777" w:rsidR="006668DC" w:rsidRPr="005068AA" w:rsidRDefault="006668DC">
            <w:pPr>
              <w:pStyle w:val="Compact"/>
              <w:rPr>
                <w:rFonts w:ascii="Trebuchet MS" w:hAnsi="Trebuchet MS"/>
              </w:rPr>
            </w:pPr>
          </w:p>
        </w:tc>
      </w:tr>
      <w:tr w:rsidR="006668DC" w:rsidRPr="005068AA" w14:paraId="3131F7EB" w14:textId="77777777">
        <w:tc>
          <w:tcPr>
            <w:tcW w:w="0" w:type="auto"/>
          </w:tcPr>
          <w:p w14:paraId="4345BBF9" w14:textId="77777777" w:rsidR="006668DC" w:rsidRPr="005068AA" w:rsidRDefault="006668DC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65492210" w14:textId="77777777" w:rsidR="006668DC" w:rsidRPr="005068AA" w:rsidRDefault="006668DC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41AC9B26" w14:textId="77777777" w:rsidR="006668DC" w:rsidRPr="005068AA" w:rsidRDefault="006668DC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15C8EAC2" w14:textId="77777777" w:rsidR="006668DC" w:rsidRPr="005068AA" w:rsidRDefault="006668DC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57E2C1CF" w14:textId="77777777" w:rsidR="006668DC" w:rsidRPr="005068AA" w:rsidRDefault="006668DC">
            <w:pPr>
              <w:pStyle w:val="Compact"/>
              <w:rPr>
                <w:rFonts w:ascii="Trebuchet MS" w:hAnsi="Trebuchet MS"/>
              </w:rPr>
            </w:pPr>
          </w:p>
        </w:tc>
      </w:tr>
    </w:tbl>
    <w:p w14:paraId="569901E9" w14:textId="77777777" w:rsidR="002F127F" w:rsidRPr="005068AA" w:rsidRDefault="005068AA">
      <w:pPr>
        <w:rPr>
          <w:rFonts w:ascii="Trebuchet MS" w:hAnsi="Trebuchet MS"/>
        </w:rPr>
      </w:pPr>
      <w:r w:rsidRPr="005068AA">
        <w:rPr>
          <w:rFonts w:ascii="Trebuchet MS" w:hAnsi="Trebuchet MS"/>
        </w:rPr>
        <w:pict w14:anchorId="56990394">
          <v:rect id="_x0000_i1035" style="width:0;height:1.5pt" o:hralign="center" o:hrstd="t" o:hr="t"/>
        </w:pict>
      </w:r>
    </w:p>
    <w:p w14:paraId="569901EA" w14:textId="77777777" w:rsidR="002F127F" w:rsidRPr="005068AA" w:rsidRDefault="00164AC8">
      <w:pPr>
        <w:pStyle w:val="Heading3"/>
        <w:rPr>
          <w:rFonts w:ascii="Trebuchet MS" w:hAnsi="Trebuchet MS"/>
        </w:rPr>
      </w:pPr>
      <w:bookmarkStart w:id="13" w:name="digital-assets-crypto"/>
      <w:bookmarkEnd w:id="12"/>
      <w:r w:rsidRPr="005068AA">
        <w:rPr>
          <w:rFonts w:ascii="Trebuchet MS" w:hAnsi="Trebuchet MS"/>
        </w:rPr>
        <w:t>Digital Assets &amp; Crypto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872"/>
        <w:gridCol w:w="1872"/>
        <w:gridCol w:w="1872"/>
        <w:gridCol w:w="1872"/>
        <w:gridCol w:w="1872"/>
      </w:tblGrid>
      <w:tr w:rsidR="002F127F" w:rsidRPr="005068AA" w14:paraId="569901F0" w14:textId="77777777" w:rsidTr="006668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916" w:type="dxa"/>
          </w:tcPr>
          <w:p w14:paraId="569901EB" w14:textId="77777777" w:rsidR="002F127F" w:rsidRPr="005068AA" w:rsidRDefault="00164AC8">
            <w:pPr>
              <w:pStyle w:val="Compact"/>
              <w:rPr>
                <w:rFonts w:ascii="Trebuchet MS" w:hAnsi="Trebuchet MS"/>
              </w:rPr>
            </w:pPr>
            <w:r w:rsidRPr="005068AA">
              <w:rPr>
                <w:rFonts w:ascii="Trebuchet MS" w:hAnsi="Trebuchet MS"/>
              </w:rPr>
              <w:t>Asset</w:t>
            </w:r>
          </w:p>
        </w:tc>
        <w:tc>
          <w:tcPr>
            <w:tcW w:w="1915" w:type="dxa"/>
          </w:tcPr>
          <w:p w14:paraId="569901EC" w14:textId="77777777" w:rsidR="002F127F" w:rsidRPr="005068AA" w:rsidRDefault="00164AC8">
            <w:pPr>
              <w:pStyle w:val="Compact"/>
              <w:rPr>
                <w:rFonts w:ascii="Trebuchet MS" w:hAnsi="Trebuchet MS"/>
              </w:rPr>
            </w:pPr>
            <w:r w:rsidRPr="005068AA">
              <w:rPr>
                <w:rFonts w:ascii="Trebuchet MS" w:hAnsi="Trebuchet MS"/>
              </w:rPr>
              <w:t>Platform</w:t>
            </w:r>
          </w:p>
        </w:tc>
        <w:tc>
          <w:tcPr>
            <w:tcW w:w="1915" w:type="dxa"/>
          </w:tcPr>
          <w:p w14:paraId="569901ED" w14:textId="77777777" w:rsidR="002F127F" w:rsidRPr="005068AA" w:rsidRDefault="00164AC8">
            <w:pPr>
              <w:pStyle w:val="Compact"/>
              <w:rPr>
                <w:rFonts w:ascii="Trebuchet MS" w:hAnsi="Trebuchet MS"/>
              </w:rPr>
            </w:pPr>
            <w:r w:rsidRPr="005068AA">
              <w:rPr>
                <w:rFonts w:ascii="Trebuchet MS" w:hAnsi="Trebuchet MS"/>
              </w:rPr>
              <w:t>Wallet/Access Location</w:t>
            </w:r>
          </w:p>
        </w:tc>
        <w:tc>
          <w:tcPr>
            <w:tcW w:w="1915" w:type="dxa"/>
          </w:tcPr>
          <w:p w14:paraId="569901EE" w14:textId="77777777" w:rsidR="002F127F" w:rsidRPr="005068AA" w:rsidRDefault="00164AC8">
            <w:pPr>
              <w:pStyle w:val="Compact"/>
              <w:rPr>
                <w:rFonts w:ascii="Trebuchet MS" w:hAnsi="Trebuchet MS"/>
              </w:rPr>
            </w:pPr>
            <w:r w:rsidRPr="005068AA">
              <w:rPr>
                <w:rFonts w:ascii="Trebuchet MS" w:hAnsi="Trebuchet MS"/>
              </w:rPr>
              <w:t>Recovery Phrase Location</w:t>
            </w:r>
          </w:p>
        </w:tc>
        <w:tc>
          <w:tcPr>
            <w:tcW w:w="1915" w:type="dxa"/>
          </w:tcPr>
          <w:p w14:paraId="569901EF" w14:textId="77777777" w:rsidR="002F127F" w:rsidRPr="005068AA" w:rsidRDefault="00164AC8">
            <w:pPr>
              <w:pStyle w:val="Compact"/>
              <w:rPr>
                <w:rFonts w:ascii="Trebuchet MS" w:hAnsi="Trebuchet MS"/>
              </w:rPr>
            </w:pPr>
            <w:r w:rsidRPr="005068AA">
              <w:rPr>
                <w:rFonts w:ascii="Trebuchet MS" w:hAnsi="Trebuchet MS"/>
              </w:rPr>
              <w:t>Beneficiary Instructions</w:t>
            </w:r>
          </w:p>
        </w:tc>
      </w:tr>
      <w:tr w:rsidR="002F127F" w:rsidRPr="005068AA" w14:paraId="569901F6" w14:textId="77777777" w:rsidTr="006668DC">
        <w:tc>
          <w:tcPr>
            <w:tcW w:w="1916" w:type="dxa"/>
          </w:tcPr>
          <w:p w14:paraId="569901F1" w14:textId="77777777" w:rsidR="002F127F" w:rsidRPr="005068AA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1915" w:type="dxa"/>
          </w:tcPr>
          <w:p w14:paraId="569901F2" w14:textId="77777777" w:rsidR="002F127F" w:rsidRPr="005068AA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1915" w:type="dxa"/>
          </w:tcPr>
          <w:p w14:paraId="569901F3" w14:textId="77777777" w:rsidR="002F127F" w:rsidRPr="005068AA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1915" w:type="dxa"/>
          </w:tcPr>
          <w:p w14:paraId="569901F4" w14:textId="77777777" w:rsidR="002F127F" w:rsidRPr="005068AA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1915" w:type="dxa"/>
          </w:tcPr>
          <w:p w14:paraId="569901F5" w14:textId="77777777" w:rsidR="002F127F" w:rsidRPr="005068AA" w:rsidRDefault="002F127F">
            <w:pPr>
              <w:pStyle w:val="Compact"/>
              <w:rPr>
                <w:rFonts w:ascii="Trebuchet MS" w:hAnsi="Trebuchet MS"/>
              </w:rPr>
            </w:pPr>
          </w:p>
        </w:tc>
      </w:tr>
      <w:tr w:rsidR="006668DC" w:rsidRPr="005068AA" w14:paraId="7E30168C" w14:textId="77777777" w:rsidTr="006668DC">
        <w:tc>
          <w:tcPr>
            <w:tcW w:w="1916" w:type="dxa"/>
          </w:tcPr>
          <w:p w14:paraId="126AD4C4" w14:textId="77777777" w:rsidR="006668DC" w:rsidRPr="005068AA" w:rsidRDefault="006668DC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1915" w:type="dxa"/>
          </w:tcPr>
          <w:p w14:paraId="277125AB" w14:textId="77777777" w:rsidR="006668DC" w:rsidRPr="005068AA" w:rsidRDefault="006668DC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1915" w:type="dxa"/>
          </w:tcPr>
          <w:p w14:paraId="3ABEC905" w14:textId="77777777" w:rsidR="006668DC" w:rsidRPr="005068AA" w:rsidRDefault="006668DC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1915" w:type="dxa"/>
          </w:tcPr>
          <w:p w14:paraId="44328BA0" w14:textId="77777777" w:rsidR="006668DC" w:rsidRPr="005068AA" w:rsidRDefault="006668DC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1915" w:type="dxa"/>
          </w:tcPr>
          <w:p w14:paraId="6223458D" w14:textId="77777777" w:rsidR="006668DC" w:rsidRPr="005068AA" w:rsidRDefault="006668DC">
            <w:pPr>
              <w:pStyle w:val="Compact"/>
              <w:rPr>
                <w:rFonts w:ascii="Trebuchet MS" w:hAnsi="Trebuchet MS"/>
              </w:rPr>
            </w:pPr>
          </w:p>
        </w:tc>
      </w:tr>
      <w:tr w:rsidR="006668DC" w:rsidRPr="005068AA" w14:paraId="261B621F" w14:textId="77777777" w:rsidTr="006668DC">
        <w:tc>
          <w:tcPr>
            <w:tcW w:w="1916" w:type="dxa"/>
          </w:tcPr>
          <w:p w14:paraId="6AF3C662" w14:textId="77777777" w:rsidR="006668DC" w:rsidRPr="005068AA" w:rsidRDefault="006668DC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1915" w:type="dxa"/>
          </w:tcPr>
          <w:p w14:paraId="250E8681" w14:textId="77777777" w:rsidR="006668DC" w:rsidRPr="005068AA" w:rsidRDefault="006668DC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1915" w:type="dxa"/>
          </w:tcPr>
          <w:p w14:paraId="394AC1BB" w14:textId="77777777" w:rsidR="006668DC" w:rsidRPr="005068AA" w:rsidRDefault="006668DC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1915" w:type="dxa"/>
          </w:tcPr>
          <w:p w14:paraId="03F6E5A0" w14:textId="77777777" w:rsidR="006668DC" w:rsidRPr="005068AA" w:rsidRDefault="006668DC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1915" w:type="dxa"/>
          </w:tcPr>
          <w:p w14:paraId="31D3D190" w14:textId="77777777" w:rsidR="006668DC" w:rsidRPr="005068AA" w:rsidRDefault="006668DC">
            <w:pPr>
              <w:pStyle w:val="Compact"/>
              <w:rPr>
                <w:rFonts w:ascii="Trebuchet MS" w:hAnsi="Trebuchet MS"/>
              </w:rPr>
            </w:pPr>
          </w:p>
        </w:tc>
      </w:tr>
      <w:tr w:rsidR="006668DC" w:rsidRPr="005068AA" w14:paraId="7E8EB7C9" w14:textId="77777777" w:rsidTr="006668DC">
        <w:tc>
          <w:tcPr>
            <w:tcW w:w="1916" w:type="dxa"/>
          </w:tcPr>
          <w:p w14:paraId="445B6D6B" w14:textId="77777777" w:rsidR="006668DC" w:rsidRPr="005068AA" w:rsidRDefault="006668DC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1915" w:type="dxa"/>
          </w:tcPr>
          <w:p w14:paraId="02818275" w14:textId="77777777" w:rsidR="006668DC" w:rsidRPr="005068AA" w:rsidRDefault="006668DC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1915" w:type="dxa"/>
          </w:tcPr>
          <w:p w14:paraId="3D767B26" w14:textId="77777777" w:rsidR="006668DC" w:rsidRPr="005068AA" w:rsidRDefault="006668DC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1915" w:type="dxa"/>
          </w:tcPr>
          <w:p w14:paraId="055F46F0" w14:textId="77777777" w:rsidR="006668DC" w:rsidRPr="005068AA" w:rsidRDefault="006668DC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1915" w:type="dxa"/>
          </w:tcPr>
          <w:p w14:paraId="33311F68" w14:textId="77777777" w:rsidR="006668DC" w:rsidRPr="005068AA" w:rsidRDefault="006668DC">
            <w:pPr>
              <w:pStyle w:val="Compact"/>
              <w:rPr>
                <w:rFonts w:ascii="Trebuchet MS" w:hAnsi="Trebuchet MS"/>
              </w:rPr>
            </w:pPr>
          </w:p>
        </w:tc>
      </w:tr>
    </w:tbl>
    <w:p w14:paraId="569901F7" w14:textId="77777777" w:rsidR="002F127F" w:rsidRPr="005068AA" w:rsidRDefault="005068AA">
      <w:pPr>
        <w:rPr>
          <w:rFonts w:ascii="Trebuchet MS" w:hAnsi="Trebuchet MS"/>
        </w:rPr>
      </w:pPr>
      <w:r w:rsidRPr="005068AA">
        <w:rPr>
          <w:rFonts w:ascii="Trebuchet MS" w:hAnsi="Trebuchet MS"/>
        </w:rPr>
        <w:pict w14:anchorId="56990395">
          <v:rect id="_x0000_i1036" style="width:0;height:1.5pt" o:hralign="center" o:hrstd="t" o:hr="t"/>
        </w:pict>
      </w:r>
    </w:p>
    <w:p w14:paraId="569901F8" w14:textId="77777777" w:rsidR="002F127F" w:rsidRPr="005068AA" w:rsidRDefault="00164AC8">
      <w:pPr>
        <w:pStyle w:val="Heading3"/>
        <w:rPr>
          <w:rFonts w:ascii="Trebuchet MS" w:hAnsi="Trebuchet MS"/>
        </w:rPr>
      </w:pPr>
      <w:bookmarkStart w:id="14" w:name="important-notes"/>
      <w:bookmarkEnd w:id="13"/>
      <w:r w:rsidRPr="005068AA">
        <w:rPr>
          <w:rFonts w:ascii="Trebuchet MS" w:hAnsi="Trebuchet MS"/>
        </w:rPr>
        <w:t>Important Notes</w:t>
      </w:r>
    </w:p>
    <w:p w14:paraId="1BA2AE8F" w14:textId="61EEB62B" w:rsidR="00512C59" w:rsidRPr="005068AA" w:rsidRDefault="00512C59" w:rsidP="00512C59">
      <w:pPr>
        <w:pStyle w:val="ListParagraph"/>
        <w:numPr>
          <w:ilvl w:val="0"/>
          <w:numId w:val="7"/>
        </w:numPr>
        <w:rPr>
          <w:rFonts w:ascii="Trebuchet MS" w:hAnsi="Trebuchet MS"/>
        </w:rPr>
      </w:pPr>
      <w:r w:rsidRPr="005068AA">
        <w:rPr>
          <w:rFonts w:ascii="Trebuchet MS" w:hAnsi="Trebuchet MS"/>
        </w:rPr>
        <w:t xml:space="preserve"> </w:t>
      </w:r>
    </w:p>
    <w:p w14:paraId="3B4F6B8C" w14:textId="70DD9C8B" w:rsidR="00512C59" w:rsidRPr="005068AA" w:rsidRDefault="00512C59" w:rsidP="00512C59">
      <w:pPr>
        <w:pStyle w:val="ListParagraph"/>
        <w:numPr>
          <w:ilvl w:val="0"/>
          <w:numId w:val="7"/>
        </w:numPr>
        <w:rPr>
          <w:rFonts w:ascii="Trebuchet MS" w:hAnsi="Trebuchet MS"/>
        </w:rPr>
      </w:pPr>
      <w:r w:rsidRPr="005068AA">
        <w:rPr>
          <w:rFonts w:ascii="Trebuchet MS" w:hAnsi="Trebuchet MS"/>
        </w:rPr>
        <w:t xml:space="preserve"> </w:t>
      </w:r>
    </w:p>
    <w:p w14:paraId="1820FB48" w14:textId="77777777" w:rsidR="00512C59" w:rsidRPr="005068AA" w:rsidRDefault="00512C59" w:rsidP="00512C59">
      <w:pPr>
        <w:pStyle w:val="ListParagraph"/>
        <w:numPr>
          <w:ilvl w:val="0"/>
          <w:numId w:val="7"/>
        </w:numPr>
        <w:rPr>
          <w:rFonts w:ascii="Trebuchet MS" w:hAnsi="Trebuchet MS"/>
        </w:rPr>
      </w:pPr>
    </w:p>
    <w:p w14:paraId="569901F9" w14:textId="5F0653F8" w:rsidR="002F127F" w:rsidRPr="005068AA" w:rsidRDefault="005068AA">
      <w:pPr>
        <w:rPr>
          <w:rFonts w:ascii="Trebuchet MS" w:hAnsi="Trebuchet MS"/>
        </w:rPr>
      </w:pPr>
      <w:r w:rsidRPr="005068AA">
        <w:rPr>
          <w:rFonts w:ascii="Trebuchet MS" w:hAnsi="Trebuchet MS"/>
        </w:rPr>
        <w:lastRenderedPageBreak/>
        <w:pict w14:anchorId="56990396">
          <v:rect id="_x0000_i1037" style="width:0;height:1.5pt" o:hralign="center" o:hrstd="t" o:hr="t"/>
        </w:pict>
      </w:r>
    </w:p>
    <w:bookmarkEnd w:id="14"/>
    <w:bookmarkEnd w:id="4"/>
    <w:bookmarkEnd w:id="1"/>
    <w:sectPr w:rsidR="002F127F" w:rsidRPr="005068AA">
      <w:headerReference w:type="even" r:id="rId7"/>
      <w:headerReference w:type="default" r:id="rId8"/>
      <w:footerReference w:type="default" r:id="rId9"/>
      <w:headerReference w:type="first" r:id="rId10"/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2EA626A" w14:textId="77777777" w:rsidR="005068AA" w:rsidRDefault="005068AA" w:rsidP="005068AA">
      <w:pPr>
        <w:spacing w:after="0"/>
      </w:pPr>
      <w:r>
        <w:separator/>
      </w:r>
    </w:p>
  </w:endnote>
  <w:endnote w:type="continuationSeparator" w:id="0">
    <w:p w14:paraId="6676918D" w14:textId="77777777" w:rsidR="005068AA" w:rsidRDefault="005068AA" w:rsidP="005068A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3299E8" w14:textId="52D04373" w:rsidR="005068AA" w:rsidRPr="005068AA" w:rsidRDefault="005068AA">
    <w:pPr>
      <w:pStyle w:val="Footer"/>
      <w:rPr>
        <w:sz w:val="16"/>
        <w:szCs w:val="16"/>
      </w:rPr>
    </w:pPr>
    <w:r w:rsidRPr="001C0337">
      <w:rPr>
        <w:sz w:val="16"/>
        <w:szCs w:val="16"/>
      </w:rPr>
      <w:t xml:space="preserve">Intellectual property: </w:t>
    </w:r>
    <w:r>
      <w:rPr>
        <w:sz w:val="16"/>
        <w:szCs w:val="16"/>
      </w:rPr>
      <w:t>m</w:t>
    </w:r>
    <w:r w:rsidRPr="001C0337">
      <w:rPr>
        <w:sz w:val="16"/>
        <w:szCs w:val="16"/>
      </w:rPr>
      <w:t>ylast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13B939" w14:textId="77777777" w:rsidR="005068AA" w:rsidRDefault="005068AA" w:rsidP="005068AA">
      <w:pPr>
        <w:spacing w:after="0"/>
      </w:pPr>
      <w:r>
        <w:separator/>
      </w:r>
    </w:p>
  </w:footnote>
  <w:footnote w:type="continuationSeparator" w:id="0">
    <w:p w14:paraId="00A0EAB6" w14:textId="77777777" w:rsidR="005068AA" w:rsidRDefault="005068AA" w:rsidP="005068AA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DBC945" w14:textId="74C42521" w:rsidR="005068AA" w:rsidRDefault="005068AA">
    <w:pPr>
      <w:pStyle w:val="Header"/>
    </w:pPr>
    <w:r>
      <w:rPr>
        <w:noProof/>
      </w:rPr>
      <w:pict w14:anchorId="23D165F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0" type="#_x0000_t75" style="position:absolute;margin-left:0;margin-top:0;width:467.95pt;height:467.95pt;z-index:-251657216;mso-position-horizontal:center;mso-position-horizontal-relative:margin;mso-position-vertical:center;mso-position-vertical-relative:margin" o:allowincell="f">
          <v:imagedata r:id="rId1" o:title="watermark_diagonal" gain="19661f" blacklevel="22938f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F1F55A" w14:textId="33417BB0" w:rsidR="005068AA" w:rsidRDefault="005068AA">
    <w:pPr>
      <w:pStyle w:val="Header"/>
    </w:pPr>
    <w:r>
      <w:rPr>
        <w:noProof/>
      </w:rPr>
      <w:pict w14:anchorId="7232E94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1" type="#_x0000_t75" style="position:absolute;margin-left:0;margin-top:0;width:467.95pt;height:467.95pt;z-index:-251656192;mso-position-horizontal:center;mso-position-horizontal-relative:margin;mso-position-vertical:center;mso-position-vertical-relative:margin" o:allowincell="f">
          <v:imagedata r:id="rId1" o:title="watermark_diagonal" gain="19661f" blacklevel="22938f"/>
        </v:shape>
      </w:pict>
    </w:r>
    <w:r>
      <w:rPr>
        <w:noProof/>
      </w:rPr>
      <w:drawing>
        <wp:inline distT="0" distB="0" distL="0" distR="0" wp14:anchorId="43A100E2" wp14:editId="289F70F7">
          <wp:extent cx="2638793" cy="409632"/>
          <wp:effectExtent l="0" t="0" r="9525" b="9525"/>
          <wp:docPr id="837279355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37279355" name="Picture 837279355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38793" cy="40963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BA2453" w14:textId="6BCFF6F0" w:rsidR="005068AA" w:rsidRDefault="005068AA">
    <w:pPr>
      <w:pStyle w:val="Header"/>
    </w:pPr>
    <w:r>
      <w:rPr>
        <w:noProof/>
      </w:rPr>
      <w:pict w14:anchorId="2441361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" o:spid="_x0000_s2049" type="#_x0000_t75" style="position:absolute;margin-left:0;margin-top:0;width:467.95pt;height:467.95pt;z-index:-251658240;mso-position-horizontal:center;mso-position-horizontal-relative:margin;mso-position-vertical:center;mso-position-vertical-relative:margin" o:allowincell="f">
          <v:imagedata r:id="rId1" o:title="watermark_diagonal" gain="19661f" blacklevel="22938f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D90650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0C36DD1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79FF6FB5"/>
    <w:multiLevelType w:val="hybridMultilevel"/>
    <w:tmpl w:val="687006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66433188">
    <w:abstractNumId w:val="0"/>
  </w:num>
  <w:num w:numId="2" w16cid:durableId="717047301">
    <w:abstractNumId w:val="1"/>
  </w:num>
  <w:num w:numId="3" w16cid:durableId="813916009">
    <w:abstractNumId w:val="1"/>
  </w:num>
  <w:num w:numId="4" w16cid:durableId="929697970">
    <w:abstractNumId w:val="1"/>
  </w:num>
  <w:num w:numId="5" w16cid:durableId="448858398">
    <w:abstractNumId w:val="1"/>
  </w:num>
  <w:num w:numId="6" w16cid:durableId="2041278583">
    <w:abstractNumId w:val="1"/>
  </w:num>
  <w:num w:numId="7" w16cid:durableId="185888969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2"/>
    <o:shapelayout v:ext="edit">
      <o:idmap v:ext="edit" data="2"/>
    </o:shapelayout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F127F"/>
    <w:rsid w:val="00164AC8"/>
    <w:rsid w:val="001962D3"/>
    <w:rsid w:val="002F127F"/>
    <w:rsid w:val="003958E9"/>
    <w:rsid w:val="005068AA"/>
    <w:rsid w:val="00512C59"/>
    <w:rsid w:val="006668DC"/>
    <w:rsid w:val="00750FA8"/>
    <w:rsid w:val="007E3928"/>
    <w:rsid w:val="00CC5E8B"/>
    <w:rsid w:val="00CD23AF"/>
    <w:rsid w:val="00DD1F6C"/>
    <w:rsid w:val="00DD1FA1"/>
    <w:rsid w:val="00EC5D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56990107"/>
  <w15:docId w15:val="{E6A604E7-1EE2-4056-B32C-53596E7B02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512C59"/>
    <w:pPr>
      <w:ind w:left="720"/>
      <w:contextualSpacing/>
    </w:pPr>
  </w:style>
  <w:style w:type="paragraph" w:styleId="Header">
    <w:name w:val="header"/>
    <w:basedOn w:val="Normal"/>
    <w:link w:val="HeaderChar"/>
    <w:rsid w:val="005068AA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5068AA"/>
  </w:style>
  <w:style w:type="paragraph" w:styleId="Footer">
    <w:name w:val="footer"/>
    <w:basedOn w:val="Normal"/>
    <w:link w:val="FooterChar"/>
    <w:rsid w:val="005068AA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5068A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244</Words>
  <Characters>1392</Characters>
  <Application>Microsoft Office Word</Application>
  <DocSecurity>0</DocSecurity>
  <Lines>11</Lines>
  <Paragraphs>3</Paragraphs>
  <ScaleCrop>false</ScaleCrop>
  <Company/>
  <LinksUpToDate>false</LinksUpToDate>
  <CharactersWithSpaces>1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ondono, Diego (NBCUniversal)</dc:creator>
  <cp:keywords/>
  <cp:lastModifiedBy>Londono, Diego (NBCUniversal)</cp:lastModifiedBy>
  <cp:revision>5</cp:revision>
  <dcterms:created xsi:type="dcterms:W3CDTF">2026-05-26T21:35:00Z</dcterms:created>
  <dcterms:modified xsi:type="dcterms:W3CDTF">2026-05-27T23:58:00Z</dcterms:modified>
</cp:coreProperties>
</file>